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5931"/>
        <w:gridCol w:w="1656"/>
      </w:tblGrid>
      <w:tr w:rsidR="00C1091E" w14:paraId="7CFB072F" w14:textId="77777777" w:rsidTr="00C1091E">
        <w:trPr>
          <w:trHeight w:val="1610"/>
        </w:trPr>
        <w:tc>
          <w:tcPr>
            <w:tcW w:w="1440" w:type="dxa"/>
            <w:vAlign w:val="center"/>
          </w:tcPr>
          <w:p w14:paraId="41AFBFA3" w14:textId="77777777" w:rsidR="00C1091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sz w:val="32"/>
              </w:rPr>
            </w:pPr>
            <w:r w:rsidRPr="00F24A1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C33176" wp14:editId="59560820">
                  <wp:extent cx="911190" cy="9144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119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49" w:type="dxa"/>
            <w:vAlign w:val="center"/>
          </w:tcPr>
          <w:p w14:paraId="0E57AAE2" w14:textId="4DD166EF" w:rsidR="00C1091E" w:rsidRPr="00C1091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58"/>
              </w:rPr>
            </w:pPr>
            <w:r w:rsidRPr="00C1091E">
              <w:rPr>
                <w:rFonts w:ascii="Times New Roman" w:hAnsi="Times New Roman" w:cs="Times New Roman"/>
                <w:sz w:val="60"/>
              </w:rPr>
              <w:t>National University</w:t>
            </w:r>
          </w:p>
          <w:p w14:paraId="54434B56" w14:textId="77777777" w:rsidR="00C1091E" w:rsidRPr="00F24A12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32"/>
              </w:rPr>
            </w:pPr>
            <w:r w:rsidRPr="00C1091E">
              <w:rPr>
                <w:rFonts w:ascii="Times New Roman" w:hAnsi="Times New Roman" w:cs="Times New Roman"/>
                <w:sz w:val="30"/>
              </w:rPr>
              <w:t>of Computer and Emerging Sciences</w:t>
            </w:r>
          </w:p>
          <w:p w14:paraId="34ADF4AA" w14:textId="77777777" w:rsidR="00C1091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32"/>
              </w:rPr>
            </w:pPr>
            <w:r w:rsidRPr="00C1091E">
              <w:rPr>
                <w:rFonts w:ascii="Times New Roman" w:hAnsi="Times New Roman" w:cs="Times New Roman"/>
                <w:sz w:val="24"/>
              </w:rPr>
              <w:t>Chiniot-Faisalabad Campus</w:t>
            </w:r>
          </w:p>
        </w:tc>
        <w:tc>
          <w:tcPr>
            <w:tcW w:w="1440" w:type="dxa"/>
            <w:vAlign w:val="center"/>
          </w:tcPr>
          <w:p w14:paraId="108FF01B" w14:textId="77777777" w:rsidR="00C1091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noProof/>
                <w:sz w:val="32"/>
              </w:rPr>
              <w:drawing>
                <wp:inline distT="0" distB="0" distL="0" distR="0" wp14:anchorId="2376D99D" wp14:editId="21872431">
                  <wp:extent cx="91440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U Logo Squar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4F8BF0" w14:textId="77777777" w:rsid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p w14:paraId="17B84564" w14:textId="77777777" w:rsidR="00C1091E" w:rsidRP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p w14:paraId="35CAD0E6" w14:textId="195915A2" w:rsidR="004F1C06" w:rsidRPr="00430666" w:rsidRDefault="003C4169" w:rsidP="00AA29ED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tabase</w:t>
      </w:r>
      <w:r w:rsidR="00EF42CA">
        <w:rPr>
          <w:rFonts w:ascii="Times New Roman" w:hAnsi="Times New Roman" w:cs="Times New Roman"/>
          <w:b/>
          <w:sz w:val="32"/>
          <w:szCs w:val="32"/>
        </w:rPr>
        <w:t xml:space="preserve"> Lab</w:t>
      </w:r>
      <w:r w:rsidR="00AF0A40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027570D0" w14:textId="7AFA53A6" w:rsidR="00810980" w:rsidRPr="00AF3830" w:rsidRDefault="005E6023" w:rsidP="00AB42E6">
      <w:pPr>
        <w:pStyle w:val="IntenseQuote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Final Project</w:t>
      </w:r>
    </w:p>
    <w:p w14:paraId="40BCC6F2" w14:textId="23643B99" w:rsidR="0090625C" w:rsidRDefault="00524066" w:rsidP="00AB42E6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  <w:r>
        <w:rPr>
          <w:rFonts w:ascii="Times New Roman" w:hAnsi="Times New Roman" w:cs="Times New Roman"/>
          <w:b/>
          <w:sz w:val="36"/>
          <w:szCs w:val="34"/>
        </w:rPr>
        <w:t xml:space="preserve">Spring </w:t>
      </w:r>
      <w:r w:rsidR="004C5B48" w:rsidRPr="00084D82">
        <w:rPr>
          <w:rFonts w:ascii="Times New Roman" w:hAnsi="Times New Roman" w:cs="Times New Roman"/>
          <w:b/>
          <w:sz w:val="36"/>
          <w:szCs w:val="34"/>
        </w:rPr>
        <w:t>202</w:t>
      </w:r>
      <w:r>
        <w:rPr>
          <w:rFonts w:ascii="Times New Roman" w:hAnsi="Times New Roman" w:cs="Times New Roman"/>
          <w:b/>
          <w:sz w:val="36"/>
          <w:szCs w:val="34"/>
        </w:rPr>
        <w:t>3</w:t>
      </w:r>
    </w:p>
    <w:p w14:paraId="12111ADE" w14:textId="77777777" w:rsidR="005E6023" w:rsidRPr="00084D82" w:rsidRDefault="005E6023" w:rsidP="00AB42E6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</w:p>
    <w:p w14:paraId="2528FF04" w14:textId="77777777" w:rsidR="00C1091E" w:rsidRPr="006C1E2F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DF4A41" w:rsidRPr="00F24A12" w14:paraId="1FF8F300" w14:textId="77777777" w:rsidTr="00C1091E">
        <w:trPr>
          <w:trHeight w:val="431"/>
        </w:trPr>
        <w:tc>
          <w:tcPr>
            <w:tcW w:w="4621" w:type="dxa"/>
            <w:vAlign w:val="center"/>
          </w:tcPr>
          <w:p w14:paraId="30CC12C6" w14:textId="77777777" w:rsidR="00DF4A41" w:rsidRPr="00F24A12" w:rsidRDefault="00DF4A41" w:rsidP="00CF1E2C">
            <w:pPr>
              <w:contextualSpacing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52A44AB" w14:textId="7A6917BF" w:rsidR="005E6023" w:rsidRDefault="005E6023" w:rsidP="00524066">
      <w:pPr>
        <w:spacing w:after="0" w:line="240" w:lineRule="auto"/>
        <w:contextualSpacing/>
        <w:rPr>
          <w:rFonts w:ascii="Times New Roman" w:hAnsi="Times New Roman" w:cs="Times New Roman"/>
          <w:b/>
          <w:sz w:val="52"/>
          <w:szCs w:val="48"/>
        </w:rPr>
      </w:pPr>
      <w:r>
        <w:rPr>
          <w:rFonts w:ascii="Times New Roman" w:hAnsi="Times New Roman" w:cs="Times New Roman"/>
          <w:b/>
          <w:sz w:val="52"/>
          <w:szCs w:val="48"/>
        </w:rPr>
        <w:tab/>
      </w:r>
      <w:r w:rsidR="00524066">
        <w:rPr>
          <w:rFonts w:ascii="Times New Roman" w:hAnsi="Times New Roman" w:cs="Times New Roman"/>
          <w:b/>
          <w:sz w:val="52"/>
          <w:szCs w:val="48"/>
        </w:rPr>
        <w:tab/>
      </w:r>
      <w:r w:rsidR="00524066">
        <w:rPr>
          <w:rFonts w:ascii="Times New Roman" w:hAnsi="Times New Roman" w:cs="Times New Roman"/>
          <w:b/>
          <w:sz w:val="52"/>
          <w:szCs w:val="48"/>
        </w:rPr>
        <w:tab/>
      </w:r>
      <w:r w:rsidR="00524066">
        <w:rPr>
          <w:rFonts w:ascii="Times New Roman" w:hAnsi="Times New Roman" w:cs="Times New Roman"/>
          <w:b/>
          <w:sz w:val="52"/>
          <w:szCs w:val="48"/>
        </w:rPr>
        <w:tab/>
        <w:t>Murad Hameed</w:t>
      </w:r>
    </w:p>
    <w:p w14:paraId="0082D9D1" w14:textId="77777777" w:rsidR="00524066" w:rsidRDefault="00524066" w:rsidP="00524066">
      <w:pPr>
        <w:spacing w:after="0" w:line="240" w:lineRule="auto"/>
        <w:contextualSpacing/>
        <w:rPr>
          <w:rFonts w:ascii="Times New Roman" w:hAnsi="Times New Roman" w:cs="Times New Roman"/>
          <w:b/>
          <w:sz w:val="52"/>
          <w:szCs w:val="48"/>
        </w:rPr>
      </w:pPr>
    </w:p>
    <w:p w14:paraId="6990212F" w14:textId="77777777" w:rsidR="00524066" w:rsidRPr="0043677A" w:rsidRDefault="00524066" w:rsidP="00524066">
      <w:pPr>
        <w:spacing w:after="0" w:line="240" w:lineRule="auto"/>
        <w:contextualSpacing/>
        <w:rPr>
          <w:rFonts w:ascii="Times New Roman" w:hAnsi="Times New Roman" w:cs="Times New Roman"/>
          <w:b/>
          <w:sz w:val="52"/>
          <w:szCs w:val="48"/>
        </w:rPr>
      </w:pPr>
    </w:p>
    <w:p w14:paraId="53432496" w14:textId="77777777" w:rsid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019BF1AA" w14:textId="77777777" w:rsidR="005E6023" w:rsidRDefault="005E6023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51DF63D6" w14:textId="00424D97" w:rsidR="0090625C" w:rsidRPr="00F24A12" w:rsidRDefault="0090625C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2DB88BB7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4A94A421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3A85D119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10E1060B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6E140E34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321232B7" w14:textId="46271F5C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405CF1DE" w14:textId="77777777" w:rsidR="005E6023" w:rsidRDefault="005E6023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49D0255B" w14:textId="77777777" w:rsidR="005E6023" w:rsidRDefault="005E6023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0BC4FE37" w14:textId="77777777" w:rsidR="00F174A4" w:rsidRDefault="00F174A4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002C6D25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26D07E1D" w14:textId="7F306F58" w:rsidR="0090625C" w:rsidRPr="00AB42E6" w:rsidRDefault="006C1E2F" w:rsidP="00AB42E6">
      <w:pPr>
        <w:spacing w:after="120" w:line="240" w:lineRule="auto"/>
        <w:jc w:val="center"/>
        <w:rPr>
          <w:rFonts w:ascii="Times New Roman" w:hAnsi="Times New Roman" w:cs="Times New Roman"/>
          <w:b/>
          <w:sz w:val="40"/>
          <w:szCs w:val="38"/>
        </w:rPr>
      </w:pPr>
      <w:r w:rsidRPr="00AB42E6">
        <w:rPr>
          <w:rFonts w:ascii="Times New Roman" w:hAnsi="Times New Roman" w:cs="Times New Roman"/>
          <w:b/>
          <w:sz w:val="40"/>
          <w:szCs w:val="38"/>
        </w:rPr>
        <w:t>Submitted To</w:t>
      </w:r>
    </w:p>
    <w:p w14:paraId="2C646E81" w14:textId="4B7FA1A5" w:rsidR="005C5EFB" w:rsidRPr="0043677A" w:rsidRDefault="00AB42E6" w:rsidP="0043677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38"/>
        </w:rPr>
        <w:sectPr w:rsidR="005C5EFB" w:rsidRPr="0043677A" w:rsidSect="00DE0F3F">
          <w:footerReference w:type="default" r:id="rId13"/>
          <w:type w:val="continuous"/>
          <w:pgSz w:w="11907" w:h="16839" w:code="9"/>
          <w:pgMar w:top="1080" w:right="1440" w:bottom="108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pgNumType w:start="0"/>
          <w:cols w:space="720"/>
          <w:docGrid w:linePitch="360"/>
        </w:sectPr>
      </w:pPr>
      <w:r>
        <w:rPr>
          <w:rFonts w:ascii="Times New Roman" w:hAnsi="Times New Roman" w:cs="Times New Roman"/>
          <w:sz w:val="40"/>
          <w:szCs w:val="38"/>
        </w:rPr>
        <w:t>“</w:t>
      </w:r>
      <w:r w:rsidR="00EF42CA">
        <w:rPr>
          <w:rFonts w:ascii="Times New Roman" w:hAnsi="Times New Roman" w:cs="Times New Roman"/>
          <w:sz w:val="40"/>
          <w:szCs w:val="38"/>
        </w:rPr>
        <w:t>Ms.</w:t>
      </w:r>
      <w:r w:rsidR="00524066">
        <w:rPr>
          <w:rFonts w:ascii="Times New Roman" w:hAnsi="Times New Roman" w:cs="Times New Roman"/>
          <w:sz w:val="40"/>
          <w:szCs w:val="38"/>
        </w:rPr>
        <w:t xml:space="preserve"> Saba Naseem</w:t>
      </w:r>
      <w:r w:rsidR="0043677A">
        <w:rPr>
          <w:rFonts w:ascii="Times New Roman" w:hAnsi="Times New Roman" w:cs="Times New Roman"/>
          <w:sz w:val="40"/>
          <w:szCs w:val="38"/>
        </w:rPr>
        <w:t>”</w:t>
      </w:r>
    </w:p>
    <w:p w14:paraId="0B5ED47A" w14:textId="77777777" w:rsidR="00DD6EA9" w:rsidRDefault="00DD6EA9" w:rsidP="00DD6EA9"/>
    <w:p w14:paraId="510DC6F4" w14:textId="77777777" w:rsidR="006874E7" w:rsidRDefault="006874E7" w:rsidP="006874E7">
      <w:pPr>
        <w:pStyle w:val="Heading1"/>
        <w:jc w:val="center"/>
      </w:pPr>
      <w:r>
        <w:lastRenderedPageBreak/>
        <w:t>Schema</w:t>
      </w:r>
    </w:p>
    <w:p w14:paraId="189654E3" w14:textId="77777777" w:rsidR="006874E7" w:rsidRDefault="006874E7" w:rsidP="006874E7">
      <w:r>
        <w:t>CREATE TABLE users (</w:t>
      </w:r>
    </w:p>
    <w:p w14:paraId="5A433E90" w14:textId="77777777" w:rsidR="006874E7" w:rsidRDefault="006874E7" w:rsidP="006874E7">
      <w:r>
        <w:t xml:space="preserve">    id INT PRIMARY KEY </w:t>
      </w:r>
      <w:proofErr w:type="gramStart"/>
      <w:r>
        <w:t>IDENTITY(</w:t>
      </w:r>
      <w:proofErr w:type="gramEnd"/>
      <w:r>
        <w:t>1,1),</w:t>
      </w:r>
    </w:p>
    <w:p w14:paraId="60C3F9B2" w14:textId="77777777" w:rsidR="006874E7" w:rsidRDefault="006874E7" w:rsidP="006874E7">
      <w:r>
        <w:t xml:space="preserve">    </w:t>
      </w:r>
      <w:proofErr w:type="spellStart"/>
      <w:r>
        <w:t>full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5) NOT NULL,</w:t>
      </w:r>
    </w:p>
    <w:p w14:paraId="594F0445" w14:textId="77777777" w:rsidR="006874E7" w:rsidRDefault="006874E7" w:rsidP="006874E7">
      <w:r>
        <w:t xml:space="preserve">    email </w:t>
      </w:r>
      <w:proofErr w:type="gramStart"/>
      <w:r>
        <w:t>VARCHAR(</w:t>
      </w:r>
      <w:proofErr w:type="gramEnd"/>
      <w:r>
        <w:t>255) NOT NULL UNIQUE,</w:t>
      </w:r>
    </w:p>
    <w:p w14:paraId="4763A667" w14:textId="77777777" w:rsidR="006874E7" w:rsidRDefault="006874E7" w:rsidP="006874E7">
      <w:r>
        <w:t xml:space="preserve">    role </w:t>
      </w:r>
      <w:proofErr w:type="gramStart"/>
      <w:r>
        <w:t>VARCHAR(</w:t>
      </w:r>
      <w:proofErr w:type="gramEnd"/>
      <w:r>
        <w:t>100),</w:t>
      </w:r>
    </w:p>
    <w:p w14:paraId="54F3A75E" w14:textId="77777777" w:rsidR="006874E7" w:rsidRDefault="006874E7" w:rsidP="006874E7">
      <w:r>
        <w:t xml:space="preserve">    password </w:t>
      </w:r>
      <w:proofErr w:type="gramStart"/>
      <w:r>
        <w:t>VARCHAR(</w:t>
      </w:r>
      <w:proofErr w:type="gramEnd"/>
      <w:r>
        <w:t>255) NOT NULL,</w:t>
      </w:r>
    </w:p>
    <w:p w14:paraId="226894D8" w14:textId="77777777" w:rsidR="006874E7" w:rsidRDefault="006874E7" w:rsidP="006874E7">
      <w:r>
        <w:t xml:space="preserve">    image </w:t>
      </w:r>
      <w:proofErr w:type="gramStart"/>
      <w:r>
        <w:t>VARCHAR(</w:t>
      </w:r>
      <w:proofErr w:type="gramEnd"/>
      <w:r>
        <w:t>255),</w:t>
      </w:r>
    </w:p>
    <w:p w14:paraId="2122F830" w14:textId="77777777" w:rsidR="006874E7" w:rsidRDefault="006874E7" w:rsidP="006874E7">
      <w:r>
        <w:t xml:space="preserve">    </w:t>
      </w:r>
      <w:proofErr w:type="spellStart"/>
      <w:r>
        <w:t>is_deleted</w:t>
      </w:r>
      <w:proofErr w:type="spellEnd"/>
      <w:r>
        <w:t xml:space="preserve"> BIT DEFAULT 0</w:t>
      </w:r>
    </w:p>
    <w:p w14:paraId="55981B7C" w14:textId="77777777" w:rsidR="006874E7" w:rsidRDefault="006874E7" w:rsidP="006874E7">
      <w:r>
        <w:t>);</w:t>
      </w:r>
    </w:p>
    <w:p w14:paraId="476339EA" w14:textId="77777777" w:rsidR="006874E7" w:rsidRDefault="006874E7" w:rsidP="006874E7"/>
    <w:p w14:paraId="44B1A5FE" w14:textId="77777777" w:rsidR="006874E7" w:rsidRDefault="006874E7" w:rsidP="006874E7">
      <w:r>
        <w:t>CREATE TABLE products (</w:t>
      </w:r>
    </w:p>
    <w:p w14:paraId="6E39CEE6" w14:textId="77777777" w:rsidR="006874E7" w:rsidRDefault="006874E7" w:rsidP="006874E7">
      <w:r>
        <w:t xml:space="preserve">    id INT PRIMARY KEY </w:t>
      </w:r>
      <w:proofErr w:type="gramStart"/>
      <w:r>
        <w:t>IDENTITY(</w:t>
      </w:r>
      <w:proofErr w:type="gramEnd"/>
      <w:r>
        <w:t>1,1),</w:t>
      </w:r>
    </w:p>
    <w:p w14:paraId="3AC32E4A" w14:textId="77777777" w:rsidR="006874E7" w:rsidRDefault="006874E7" w:rsidP="006874E7">
      <w:r>
        <w:t xml:space="preserve">    name </w:t>
      </w:r>
      <w:proofErr w:type="gramStart"/>
      <w:r>
        <w:t>VARCHAR(</w:t>
      </w:r>
      <w:proofErr w:type="gramEnd"/>
      <w:r>
        <w:t xml:space="preserve">255) NOT NULL, </w:t>
      </w:r>
    </w:p>
    <w:p w14:paraId="6CD3938A" w14:textId="77777777" w:rsidR="006874E7" w:rsidRDefault="006874E7" w:rsidP="006874E7">
      <w:r>
        <w:t xml:space="preserve">    category </w:t>
      </w:r>
      <w:proofErr w:type="gramStart"/>
      <w:r>
        <w:t>VARCHAR(</w:t>
      </w:r>
      <w:proofErr w:type="gramEnd"/>
      <w:r>
        <w:t>255) NOT NULL,</w:t>
      </w:r>
    </w:p>
    <w:p w14:paraId="0BCFF9FD" w14:textId="77777777" w:rsidR="006874E7" w:rsidRDefault="006874E7" w:rsidP="006874E7">
      <w:r>
        <w:t xml:space="preserve">    price </w:t>
      </w:r>
      <w:proofErr w:type="gramStart"/>
      <w:r>
        <w:t>DECIMAL(</w:t>
      </w:r>
      <w:proofErr w:type="gramEnd"/>
      <w:r>
        <w:t xml:space="preserve">10,2) NOT NULL,  </w:t>
      </w:r>
    </w:p>
    <w:p w14:paraId="44B62545" w14:textId="77777777" w:rsidR="006874E7" w:rsidRDefault="006874E7" w:rsidP="006874E7">
      <w:r>
        <w:t xml:space="preserve">    </w:t>
      </w:r>
      <w:proofErr w:type="spellStart"/>
      <w:r>
        <w:t>is_available</w:t>
      </w:r>
      <w:proofErr w:type="spellEnd"/>
      <w:r>
        <w:t xml:space="preserve"> BIT DEFAULT 1,    </w:t>
      </w:r>
    </w:p>
    <w:p w14:paraId="1AC0910D" w14:textId="77777777" w:rsidR="006874E7" w:rsidRDefault="006874E7" w:rsidP="006874E7">
      <w:r>
        <w:t xml:space="preserve">    image </w:t>
      </w:r>
      <w:proofErr w:type="gramStart"/>
      <w:r>
        <w:t>VARCHAR(</w:t>
      </w:r>
      <w:proofErr w:type="gramEnd"/>
      <w:r>
        <w:t>255) NULL,</w:t>
      </w:r>
    </w:p>
    <w:p w14:paraId="6889500D" w14:textId="77777777" w:rsidR="006874E7" w:rsidRDefault="006874E7" w:rsidP="006874E7">
      <w:r>
        <w:tab/>
      </w:r>
      <w:proofErr w:type="spellStart"/>
      <w:r>
        <w:t>is_deleted</w:t>
      </w:r>
      <w:proofErr w:type="spellEnd"/>
      <w:r>
        <w:t xml:space="preserve"> BIT DEFAULT 0</w:t>
      </w:r>
    </w:p>
    <w:p w14:paraId="76D0E2A1" w14:textId="77777777" w:rsidR="006874E7" w:rsidRDefault="006874E7" w:rsidP="006874E7">
      <w:r>
        <w:t>);</w:t>
      </w:r>
    </w:p>
    <w:p w14:paraId="46932782" w14:textId="77777777" w:rsidR="006874E7" w:rsidRDefault="006874E7" w:rsidP="006874E7"/>
    <w:p w14:paraId="165F8B28" w14:textId="77777777" w:rsidR="006874E7" w:rsidRDefault="006874E7" w:rsidP="006874E7">
      <w:r>
        <w:t>CREATE TABLE transactions (</w:t>
      </w:r>
    </w:p>
    <w:p w14:paraId="6A6A4AB5" w14:textId="77777777" w:rsidR="006874E7" w:rsidRDefault="006874E7" w:rsidP="006874E7">
      <w:r>
        <w:t xml:space="preserve">    id INT PRIMARY KEY </w:t>
      </w:r>
      <w:proofErr w:type="gramStart"/>
      <w:r>
        <w:t>IDENTITY(</w:t>
      </w:r>
      <w:proofErr w:type="gramEnd"/>
      <w:r>
        <w:t>1,1),</w:t>
      </w:r>
    </w:p>
    <w:p w14:paraId="0AC0DF0B" w14:textId="77777777" w:rsidR="006874E7" w:rsidRDefault="006874E7" w:rsidP="006874E7">
      <w:r>
        <w:t xml:space="preserve">    </w:t>
      </w:r>
      <w:proofErr w:type="spellStart"/>
      <w:r>
        <w:t>user_id</w:t>
      </w:r>
      <w:proofErr w:type="spellEnd"/>
      <w:r>
        <w:t xml:space="preserve"> INT NOT NULL,            </w:t>
      </w:r>
    </w:p>
    <w:p w14:paraId="243961F2" w14:textId="77777777" w:rsidR="006874E7" w:rsidRDefault="006874E7" w:rsidP="006874E7">
      <w:r>
        <w:t xml:space="preserve">    cash </w:t>
      </w:r>
      <w:proofErr w:type="gramStart"/>
      <w:r>
        <w:t>DECIMAL(</w:t>
      </w:r>
      <w:proofErr w:type="gramEnd"/>
      <w:r>
        <w:t xml:space="preserve">10,2) NOT NULL,     </w:t>
      </w:r>
    </w:p>
    <w:p w14:paraId="486F3630" w14:textId="77777777" w:rsidR="006874E7" w:rsidRDefault="006874E7" w:rsidP="006874E7">
      <w:r>
        <w:t xml:space="preserve">    </w:t>
      </w:r>
      <w:proofErr w:type="spellStart"/>
      <w:r>
        <w:t>date_created</w:t>
      </w:r>
      <w:proofErr w:type="spellEnd"/>
      <w:r>
        <w:t xml:space="preserve"> DATETIME DEFAULT </w:t>
      </w:r>
      <w:proofErr w:type="gramStart"/>
      <w:r>
        <w:t>GETDATE(</w:t>
      </w:r>
      <w:proofErr w:type="gramEnd"/>
      <w:r>
        <w:t>) NOT NULL,</w:t>
      </w:r>
    </w:p>
    <w:p w14:paraId="6D7EAEE5" w14:textId="77777777" w:rsidR="006874E7" w:rsidRDefault="006874E7" w:rsidP="006874E7">
      <w:r>
        <w:t xml:space="preserve">    FOREIGN KEY (</w:t>
      </w:r>
      <w:proofErr w:type="spellStart"/>
      <w:r>
        <w:t>user_id</w:t>
      </w:r>
      <w:proofErr w:type="spellEnd"/>
      <w:r>
        <w:t xml:space="preserve">) REFERENCES users(id) </w:t>
      </w:r>
    </w:p>
    <w:p w14:paraId="300870C4" w14:textId="77777777" w:rsidR="006874E7" w:rsidRDefault="006874E7" w:rsidP="006874E7">
      <w:r>
        <w:t>);</w:t>
      </w:r>
    </w:p>
    <w:p w14:paraId="4EDAE67E" w14:textId="77777777" w:rsidR="006874E7" w:rsidRDefault="006874E7" w:rsidP="006874E7"/>
    <w:p w14:paraId="3EC96111" w14:textId="77777777" w:rsidR="006874E7" w:rsidRDefault="006874E7" w:rsidP="006874E7"/>
    <w:p w14:paraId="4E9D953A" w14:textId="77777777" w:rsidR="006874E7" w:rsidRDefault="006874E7" w:rsidP="006874E7">
      <w:r>
        <w:t>CREATE TABLE logs (</w:t>
      </w:r>
    </w:p>
    <w:p w14:paraId="0E72B9ED" w14:textId="77777777" w:rsidR="006874E7" w:rsidRDefault="006874E7" w:rsidP="006874E7">
      <w:r>
        <w:t xml:space="preserve">    id INT PRIMARY KEY </w:t>
      </w:r>
      <w:proofErr w:type="gramStart"/>
      <w:r>
        <w:t>IDENTITY(</w:t>
      </w:r>
      <w:proofErr w:type="gramEnd"/>
      <w:r>
        <w:t>1,1),</w:t>
      </w:r>
    </w:p>
    <w:p w14:paraId="62536321" w14:textId="77777777" w:rsidR="006874E7" w:rsidRDefault="006874E7" w:rsidP="006874E7">
      <w:r>
        <w:t xml:space="preserve">    </w:t>
      </w:r>
      <w:proofErr w:type="spellStart"/>
      <w:r>
        <w:t>user_id</w:t>
      </w:r>
      <w:proofErr w:type="spellEnd"/>
      <w:r>
        <w:t xml:space="preserve"> INT NOT NULL,  </w:t>
      </w:r>
    </w:p>
    <w:p w14:paraId="340EE55F" w14:textId="77777777" w:rsidR="006874E7" w:rsidRDefault="006874E7" w:rsidP="006874E7">
      <w:r>
        <w:t xml:space="preserve">    activity </w:t>
      </w:r>
      <w:proofErr w:type="gramStart"/>
      <w:r>
        <w:t>VARCHAR(</w:t>
      </w:r>
      <w:proofErr w:type="gramEnd"/>
      <w:r>
        <w:t>255) NOT NULL,</w:t>
      </w:r>
    </w:p>
    <w:p w14:paraId="3A823512" w14:textId="77777777" w:rsidR="006874E7" w:rsidRDefault="006874E7" w:rsidP="006874E7">
      <w:r>
        <w:t xml:space="preserve">    </w:t>
      </w:r>
      <w:proofErr w:type="spellStart"/>
      <w:r>
        <w:t>date_created</w:t>
      </w:r>
      <w:proofErr w:type="spellEnd"/>
      <w:r>
        <w:t xml:space="preserve"> DATETIME DEFAULT </w:t>
      </w:r>
      <w:proofErr w:type="gramStart"/>
      <w:r>
        <w:t>GETDATE(</w:t>
      </w:r>
      <w:proofErr w:type="gramEnd"/>
      <w:r>
        <w:t>),</w:t>
      </w:r>
    </w:p>
    <w:p w14:paraId="303AB8ED" w14:textId="77777777" w:rsidR="006874E7" w:rsidRDefault="006874E7" w:rsidP="006874E7">
      <w:r>
        <w:t xml:space="preserve">    FOREIGN KEY (</w:t>
      </w:r>
      <w:proofErr w:type="spellStart"/>
      <w:r>
        <w:t>user_id</w:t>
      </w:r>
      <w:proofErr w:type="spellEnd"/>
      <w:r>
        <w:t>) REFERENCES users(id)</w:t>
      </w:r>
    </w:p>
    <w:p w14:paraId="57D51737" w14:textId="77777777" w:rsidR="006874E7" w:rsidRDefault="006874E7" w:rsidP="006874E7">
      <w:r>
        <w:t>);</w:t>
      </w:r>
    </w:p>
    <w:p w14:paraId="24E87EE3" w14:textId="77777777" w:rsidR="006874E7" w:rsidRDefault="006874E7" w:rsidP="006874E7"/>
    <w:p w14:paraId="06587F25" w14:textId="77777777" w:rsidR="006874E7" w:rsidRDefault="006874E7" w:rsidP="006874E7">
      <w:r>
        <w:t>CREATE TABLE orders (</w:t>
      </w:r>
    </w:p>
    <w:p w14:paraId="0C125628" w14:textId="77777777" w:rsidR="006874E7" w:rsidRDefault="006874E7" w:rsidP="006874E7">
      <w:r>
        <w:t xml:space="preserve">    id INT PRIMARY KEY </w:t>
      </w:r>
      <w:proofErr w:type="gramStart"/>
      <w:r>
        <w:t>IDENTITY(</w:t>
      </w:r>
      <w:proofErr w:type="gramEnd"/>
      <w:r>
        <w:t>1,1),</w:t>
      </w:r>
    </w:p>
    <w:p w14:paraId="367FFA59" w14:textId="77777777" w:rsidR="006874E7" w:rsidRDefault="006874E7" w:rsidP="006874E7">
      <w:r>
        <w:t xml:space="preserve">    </w:t>
      </w:r>
      <w:proofErr w:type="spellStart"/>
      <w:r>
        <w:t>product_id</w:t>
      </w:r>
      <w:proofErr w:type="spellEnd"/>
      <w:r>
        <w:t xml:space="preserve"> INT NOT NULL,         </w:t>
      </w:r>
    </w:p>
    <w:p w14:paraId="66B3FC8D" w14:textId="77777777" w:rsidR="006874E7" w:rsidRDefault="006874E7" w:rsidP="006874E7">
      <w:r>
        <w:t xml:space="preserve">    </w:t>
      </w:r>
      <w:proofErr w:type="spellStart"/>
      <w:r>
        <w:t>transaction_id</w:t>
      </w:r>
      <w:proofErr w:type="spellEnd"/>
      <w:r>
        <w:t xml:space="preserve"> INT NOT NULL,</w:t>
      </w:r>
    </w:p>
    <w:p w14:paraId="21EC8D5C" w14:textId="77777777" w:rsidR="006874E7" w:rsidRDefault="006874E7" w:rsidP="006874E7">
      <w:r>
        <w:t xml:space="preserve">    quantity INT NOT NULL,</w:t>
      </w:r>
    </w:p>
    <w:p w14:paraId="0AF7B7A0" w14:textId="77777777" w:rsidR="006874E7" w:rsidRDefault="006874E7" w:rsidP="006874E7">
      <w:r>
        <w:t xml:space="preserve">    price </w:t>
      </w:r>
      <w:proofErr w:type="gramStart"/>
      <w:r>
        <w:t>DECIMAL(</w:t>
      </w:r>
      <w:proofErr w:type="gramEnd"/>
      <w:r>
        <w:t>10,2) NOT NULL,</w:t>
      </w:r>
    </w:p>
    <w:p w14:paraId="5C4C2740" w14:textId="77777777" w:rsidR="006874E7" w:rsidRDefault="006874E7" w:rsidP="006874E7">
      <w:r>
        <w:t xml:space="preserve">    FOREIGN KEY (</w:t>
      </w:r>
      <w:proofErr w:type="spellStart"/>
      <w:r>
        <w:t>product_id</w:t>
      </w:r>
      <w:proofErr w:type="spellEnd"/>
      <w:r>
        <w:t>) REFERENCES products(id),</w:t>
      </w:r>
    </w:p>
    <w:p w14:paraId="708AAFF1" w14:textId="77777777" w:rsidR="006874E7" w:rsidRDefault="006874E7" w:rsidP="006874E7">
      <w:r>
        <w:t xml:space="preserve">    FOREIGN KEY (</w:t>
      </w:r>
      <w:proofErr w:type="spellStart"/>
      <w:r>
        <w:t>transaction_id</w:t>
      </w:r>
      <w:proofErr w:type="spellEnd"/>
      <w:r>
        <w:t>) REFERENCES transactions(id)</w:t>
      </w:r>
    </w:p>
    <w:p w14:paraId="138CADC2" w14:textId="77777777" w:rsidR="006874E7" w:rsidRDefault="006874E7" w:rsidP="006874E7">
      <w:r>
        <w:t>);</w:t>
      </w:r>
    </w:p>
    <w:p w14:paraId="16F2B309" w14:textId="77777777" w:rsidR="006874E7" w:rsidRDefault="006874E7" w:rsidP="006874E7"/>
    <w:p w14:paraId="77CB25A6" w14:textId="77777777" w:rsidR="006874E7" w:rsidRDefault="006874E7" w:rsidP="006874E7">
      <w:r>
        <w:t xml:space="preserve">CREATE VIEW </w:t>
      </w:r>
      <w:proofErr w:type="spellStart"/>
      <w:r>
        <w:t>OrderTotal</w:t>
      </w:r>
      <w:proofErr w:type="spellEnd"/>
      <w:r>
        <w:t xml:space="preserve"> AS</w:t>
      </w:r>
    </w:p>
    <w:p w14:paraId="47705926" w14:textId="77777777" w:rsidR="006874E7" w:rsidRDefault="006874E7" w:rsidP="006874E7">
      <w:r>
        <w:t xml:space="preserve">SELECT </w:t>
      </w:r>
      <w:proofErr w:type="spellStart"/>
      <w:r>
        <w:t>transaction_id</w:t>
      </w:r>
      <w:proofErr w:type="spellEnd"/>
      <w:r>
        <w:t xml:space="preserve">, </w:t>
      </w:r>
      <w:proofErr w:type="gramStart"/>
      <w:r>
        <w:t>SUM(</w:t>
      </w:r>
      <w:proofErr w:type="gramEnd"/>
      <w:r>
        <w:t>price*quantity) AS total, Sum(quantity) AS orders</w:t>
      </w:r>
    </w:p>
    <w:p w14:paraId="3C18ECC8" w14:textId="77777777" w:rsidR="006874E7" w:rsidRDefault="006874E7" w:rsidP="006874E7">
      <w:r>
        <w:t>FROM orders</w:t>
      </w:r>
    </w:p>
    <w:p w14:paraId="234096AA" w14:textId="77777777" w:rsidR="006874E7" w:rsidRDefault="006874E7" w:rsidP="006874E7">
      <w:r>
        <w:t xml:space="preserve">GROUP BY </w:t>
      </w:r>
      <w:proofErr w:type="spellStart"/>
      <w:r>
        <w:t>transaction_id</w:t>
      </w:r>
      <w:proofErr w:type="spellEnd"/>
      <w:r>
        <w:t>;</w:t>
      </w:r>
    </w:p>
    <w:p w14:paraId="7FE0C1B5" w14:textId="77777777" w:rsidR="006874E7" w:rsidRDefault="006874E7" w:rsidP="006874E7"/>
    <w:p w14:paraId="6C7447AB" w14:textId="77777777" w:rsidR="006874E7" w:rsidRDefault="006874E7" w:rsidP="006874E7"/>
    <w:p w14:paraId="43EE6255" w14:textId="77777777" w:rsidR="006874E7" w:rsidRDefault="006874E7" w:rsidP="006874E7">
      <w:r>
        <w:t xml:space="preserve">CREATE VIEW </w:t>
      </w:r>
      <w:proofErr w:type="spellStart"/>
      <w:r>
        <w:t>TransactionsView</w:t>
      </w:r>
      <w:proofErr w:type="spellEnd"/>
      <w:r>
        <w:t xml:space="preserve"> AS</w:t>
      </w:r>
    </w:p>
    <w:p w14:paraId="2B3F306B" w14:textId="77777777" w:rsidR="006874E7" w:rsidRDefault="006874E7" w:rsidP="006874E7">
      <w:r>
        <w:t xml:space="preserve">SELECT </w:t>
      </w:r>
      <w:proofErr w:type="gramStart"/>
      <w:r>
        <w:t>transactions.*</w:t>
      </w:r>
      <w:proofErr w:type="gramEnd"/>
      <w:r>
        <w:t xml:space="preserve">, </w:t>
      </w:r>
      <w:proofErr w:type="spellStart"/>
      <w:r>
        <w:t>OrderTotal.total</w:t>
      </w:r>
      <w:proofErr w:type="spellEnd"/>
      <w:r>
        <w:t xml:space="preserve">, </w:t>
      </w:r>
      <w:proofErr w:type="spellStart"/>
      <w:r>
        <w:t>OrderTotal.orders</w:t>
      </w:r>
      <w:proofErr w:type="spellEnd"/>
    </w:p>
    <w:p w14:paraId="32315509" w14:textId="77777777" w:rsidR="006874E7" w:rsidRDefault="006874E7" w:rsidP="006874E7">
      <w:r>
        <w:lastRenderedPageBreak/>
        <w:t xml:space="preserve">FROM transactions INNER JOIN </w:t>
      </w:r>
      <w:proofErr w:type="spellStart"/>
      <w:r>
        <w:t>OrderTotal</w:t>
      </w:r>
      <w:proofErr w:type="spellEnd"/>
      <w:r>
        <w:t xml:space="preserve"> ON transactions.id=</w:t>
      </w:r>
      <w:proofErr w:type="spellStart"/>
      <w:r>
        <w:t>OrderTotal.transaction_id</w:t>
      </w:r>
      <w:proofErr w:type="spellEnd"/>
      <w:r>
        <w:t>;</w:t>
      </w:r>
    </w:p>
    <w:p w14:paraId="2997FDC8" w14:textId="77777777" w:rsidR="006874E7" w:rsidRDefault="006874E7" w:rsidP="006874E7"/>
    <w:p w14:paraId="46EFAE62" w14:textId="77777777" w:rsidR="006874E7" w:rsidRDefault="006874E7" w:rsidP="006874E7"/>
    <w:p w14:paraId="7401BF70" w14:textId="77777777" w:rsidR="006874E7" w:rsidRDefault="006874E7" w:rsidP="006874E7">
      <w:r>
        <w:t xml:space="preserve">CREATE VIEW </w:t>
      </w:r>
      <w:proofErr w:type="spellStart"/>
      <w:r>
        <w:t>SalesView</w:t>
      </w:r>
      <w:proofErr w:type="spellEnd"/>
      <w:r>
        <w:t xml:space="preserve"> AS</w:t>
      </w:r>
    </w:p>
    <w:p w14:paraId="021A23BA" w14:textId="77777777" w:rsidR="006874E7" w:rsidRDefault="006874E7" w:rsidP="006874E7">
      <w:r>
        <w:t xml:space="preserve">SELECT </w:t>
      </w:r>
    </w:p>
    <w:p w14:paraId="3FD949BF" w14:textId="77777777" w:rsidR="006874E7" w:rsidRDefault="006874E7" w:rsidP="006874E7">
      <w:r>
        <w:t xml:space="preserve">    </w:t>
      </w:r>
      <w:proofErr w:type="gramStart"/>
      <w:r>
        <w:t>Sum(</w:t>
      </w:r>
      <w:proofErr w:type="spellStart"/>
      <w:proofErr w:type="gramEnd"/>
      <w:r>
        <w:t>TransactionsView.total</w:t>
      </w:r>
      <w:proofErr w:type="spellEnd"/>
      <w:r>
        <w:t xml:space="preserve">) AS Sale, </w:t>
      </w:r>
    </w:p>
    <w:p w14:paraId="0DEF008E" w14:textId="77777777" w:rsidR="006874E7" w:rsidRDefault="006874E7" w:rsidP="006874E7">
      <w:r>
        <w:t xml:space="preserve">    </w:t>
      </w:r>
      <w:proofErr w:type="gramStart"/>
      <w:r>
        <w:t>CAST(</w:t>
      </w:r>
      <w:proofErr w:type="spellStart"/>
      <w:proofErr w:type="gramEnd"/>
      <w:r>
        <w:t>TransactionsView.date_created</w:t>
      </w:r>
      <w:proofErr w:type="spellEnd"/>
      <w:r>
        <w:t xml:space="preserve"> AS DATE) AS day, </w:t>
      </w:r>
    </w:p>
    <w:p w14:paraId="24F4FBBD" w14:textId="77777777" w:rsidR="006874E7" w:rsidRDefault="006874E7" w:rsidP="006874E7">
      <w:r>
        <w:t xml:space="preserve">    </w:t>
      </w:r>
      <w:proofErr w:type="gramStart"/>
      <w:r>
        <w:t>Sum(</w:t>
      </w:r>
      <w:proofErr w:type="spellStart"/>
      <w:proofErr w:type="gramEnd"/>
      <w:r>
        <w:t>TransactionsView.orders</w:t>
      </w:r>
      <w:proofErr w:type="spellEnd"/>
      <w:r>
        <w:t xml:space="preserve">) AS </w:t>
      </w:r>
      <w:proofErr w:type="spellStart"/>
      <w:r>
        <w:t>total_order</w:t>
      </w:r>
      <w:proofErr w:type="spellEnd"/>
      <w:r>
        <w:t xml:space="preserve">, </w:t>
      </w:r>
    </w:p>
    <w:p w14:paraId="656A4552" w14:textId="77777777" w:rsidR="006874E7" w:rsidRDefault="006874E7" w:rsidP="006874E7">
      <w:r>
        <w:t xml:space="preserve">    </w:t>
      </w:r>
      <w:proofErr w:type="gramStart"/>
      <w:r>
        <w:t>Count(</w:t>
      </w:r>
      <w:proofErr w:type="gramEnd"/>
      <w:r>
        <w:t xml:space="preserve">TransactionsView.id) AS </w:t>
      </w:r>
      <w:proofErr w:type="spellStart"/>
      <w:r>
        <w:t>total_customer</w:t>
      </w:r>
      <w:proofErr w:type="spellEnd"/>
    </w:p>
    <w:p w14:paraId="38F23574" w14:textId="77777777" w:rsidR="006874E7" w:rsidRDefault="006874E7" w:rsidP="006874E7">
      <w:r>
        <w:t xml:space="preserve">FROM </w:t>
      </w:r>
    </w:p>
    <w:p w14:paraId="3EF974BD" w14:textId="77777777" w:rsidR="006874E7" w:rsidRDefault="006874E7" w:rsidP="006874E7">
      <w:r>
        <w:t xml:space="preserve">    </w:t>
      </w:r>
      <w:proofErr w:type="spellStart"/>
      <w:r>
        <w:t>TransactionsView</w:t>
      </w:r>
      <w:proofErr w:type="spellEnd"/>
    </w:p>
    <w:p w14:paraId="03004916" w14:textId="77777777" w:rsidR="006874E7" w:rsidRDefault="006874E7" w:rsidP="006874E7">
      <w:r>
        <w:t xml:space="preserve">GROUP BY </w:t>
      </w:r>
    </w:p>
    <w:p w14:paraId="3D007CFA" w14:textId="77777777" w:rsidR="006874E7" w:rsidRDefault="006874E7" w:rsidP="006874E7">
      <w:r>
        <w:t xml:space="preserve">    </w:t>
      </w:r>
      <w:proofErr w:type="gramStart"/>
      <w:r>
        <w:t>CAST(</w:t>
      </w:r>
      <w:proofErr w:type="spellStart"/>
      <w:proofErr w:type="gramEnd"/>
      <w:r>
        <w:t>TransactionsView.date_created</w:t>
      </w:r>
      <w:proofErr w:type="spellEnd"/>
      <w:r>
        <w:t xml:space="preserve"> AS DATE);</w:t>
      </w:r>
    </w:p>
    <w:p w14:paraId="56C74E33" w14:textId="77777777" w:rsidR="006874E7" w:rsidRDefault="006874E7" w:rsidP="006874E7"/>
    <w:p w14:paraId="370FE108" w14:textId="77777777" w:rsidR="006874E7" w:rsidRDefault="006874E7" w:rsidP="006874E7">
      <w:pPr>
        <w:pStyle w:val="Heading1"/>
        <w:jc w:val="center"/>
      </w:pPr>
      <w:r>
        <w:t>All Tables</w:t>
      </w:r>
    </w:p>
    <w:p w14:paraId="7738B5F6" w14:textId="77777777" w:rsidR="006874E7" w:rsidRDefault="006874E7" w:rsidP="006874E7">
      <w:r w:rsidRPr="00541A51">
        <w:rPr>
          <w:noProof/>
        </w:rPr>
        <w:drawing>
          <wp:inline distT="0" distB="0" distL="0" distR="0" wp14:anchorId="0F155C82" wp14:editId="418AAFD5">
            <wp:extent cx="2572109" cy="2896004"/>
            <wp:effectExtent l="0" t="0" r="0" b="0"/>
            <wp:docPr id="59558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5815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9833" w14:textId="77777777" w:rsidR="006874E7" w:rsidRDefault="006874E7" w:rsidP="006874E7">
      <w:pPr>
        <w:pStyle w:val="Heading1"/>
        <w:jc w:val="center"/>
      </w:pPr>
      <w:r>
        <w:lastRenderedPageBreak/>
        <w:t>Orders Table</w:t>
      </w:r>
    </w:p>
    <w:p w14:paraId="6640C3DA" w14:textId="77777777" w:rsidR="006874E7" w:rsidRDefault="006874E7" w:rsidP="006874E7">
      <w:pPr>
        <w:pStyle w:val="Heading1"/>
      </w:pPr>
      <w:r>
        <w:br/>
      </w:r>
      <w:r w:rsidRPr="00541A51">
        <w:rPr>
          <w:noProof/>
        </w:rPr>
        <w:drawing>
          <wp:inline distT="0" distB="0" distL="0" distR="0" wp14:anchorId="00885899" wp14:editId="09BB8D5F">
            <wp:extent cx="3301310" cy="3371850"/>
            <wp:effectExtent l="0" t="0" r="0" b="0"/>
            <wp:docPr id="279486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8644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131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66E8A" w14:textId="77777777" w:rsidR="006874E7" w:rsidRDefault="006874E7" w:rsidP="006874E7">
      <w:pPr>
        <w:pStyle w:val="Heading1"/>
        <w:jc w:val="center"/>
      </w:pPr>
      <w:r>
        <w:t>Products Table</w:t>
      </w:r>
    </w:p>
    <w:p w14:paraId="54EB96FF" w14:textId="77777777" w:rsidR="006874E7" w:rsidRDefault="006874E7" w:rsidP="006874E7">
      <w:r w:rsidRPr="00541A51">
        <w:rPr>
          <w:noProof/>
        </w:rPr>
        <w:drawing>
          <wp:inline distT="0" distB="0" distL="0" distR="0" wp14:anchorId="7B2B3A4B" wp14:editId="44685136">
            <wp:extent cx="2591436" cy="3047788"/>
            <wp:effectExtent l="0" t="0" r="0" b="635"/>
            <wp:docPr id="1597622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62201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0243" cy="3058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C9FEE" w14:textId="77777777" w:rsidR="006874E7" w:rsidRDefault="006874E7" w:rsidP="006874E7">
      <w:pPr>
        <w:pStyle w:val="Heading1"/>
        <w:jc w:val="center"/>
      </w:pPr>
      <w:r>
        <w:lastRenderedPageBreak/>
        <w:t>Transactions Table</w:t>
      </w:r>
    </w:p>
    <w:p w14:paraId="186071DD" w14:textId="77777777" w:rsidR="006874E7" w:rsidRDefault="006874E7" w:rsidP="006874E7">
      <w:r w:rsidRPr="00541A51">
        <w:rPr>
          <w:noProof/>
        </w:rPr>
        <w:drawing>
          <wp:inline distT="0" distB="0" distL="0" distR="0" wp14:anchorId="71004D85" wp14:editId="33AADD68">
            <wp:extent cx="3520440" cy="3659098"/>
            <wp:effectExtent l="0" t="0" r="3810" b="0"/>
            <wp:docPr id="1118668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66834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36323" cy="3675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CDD43" w14:textId="77777777" w:rsidR="006874E7" w:rsidRDefault="006874E7" w:rsidP="006874E7">
      <w:pPr>
        <w:pStyle w:val="Heading1"/>
        <w:jc w:val="center"/>
      </w:pPr>
      <w:r>
        <w:t>Users Table</w:t>
      </w:r>
    </w:p>
    <w:p w14:paraId="6DC13319" w14:textId="77777777" w:rsidR="006874E7" w:rsidRDefault="006874E7" w:rsidP="006874E7">
      <w:r w:rsidRPr="00541A51">
        <w:rPr>
          <w:noProof/>
        </w:rPr>
        <w:drawing>
          <wp:inline distT="0" distB="0" distL="0" distR="0" wp14:anchorId="3CFC9C73" wp14:editId="420AAE0F">
            <wp:extent cx="3694990" cy="4156868"/>
            <wp:effectExtent l="0" t="0" r="1270" b="0"/>
            <wp:docPr id="670746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7466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09365" cy="41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252B" w14:textId="77777777" w:rsidR="006874E7" w:rsidRDefault="006874E7" w:rsidP="006874E7"/>
    <w:p w14:paraId="43E8A96E" w14:textId="77777777" w:rsidR="006874E7" w:rsidRDefault="006874E7" w:rsidP="006874E7">
      <w:pPr>
        <w:pStyle w:val="Heading1"/>
        <w:jc w:val="center"/>
      </w:pPr>
      <w:r>
        <w:lastRenderedPageBreak/>
        <w:t>All Views</w:t>
      </w:r>
    </w:p>
    <w:p w14:paraId="4FB8AD63" w14:textId="77777777" w:rsidR="006874E7" w:rsidRDefault="006874E7" w:rsidP="006874E7">
      <w:r w:rsidRPr="00541A51">
        <w:rPr>
          <w:noProof/>
        </w:rPr>
        <w:drawing>
          <wp:inline distT="0" distB="0" distL="0" distR="0" wp14:anchorId="2EC45DD3" wp14:editId="3E504277">
            <wp:extent cx="2772162" cy="2143424"/>
            <wp:effectExtent l="0" t="0" r="9525" b="9525"/>
            <wp:docPr id="1653807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80743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0934A" w14:textId="77777777" w:rsidR="006874E7" w:rsidRDefault="006874E7" w:rsidP="006874E7">
      <w:pPr>
        <w:pStyle w:val="Heading1"/>
        <w:jc w:val="center"/>
      </w:pPr>
      <w:proofErr w:type="spellStart"/>
      <w:r>
        <w:t>OrderTotal</w:t>
      </w:r>
      <w:proofErr w:type="spellEnd"/>
    </w:p>
    <w:p w14:paraId="147F8668" w14:textId="77777777" w:rsidR="006874E7" w:rsidRDefault="006874E7" w:rsidP="006874E7">
      <w:r w:rsidRPr="00541A51">
        <w:rPr>
          <w:noProof/>
        </w:rPr>
        <w:drawing>
          <wp:inline distT="0" distB="0" distL="0" distR="0" wp14:anchorId="2812AEC4" wp14:editId="6FC75F61">
            <wp:extent cx="3124636" cy="1409897"/>
            <wp:effectExtent l="0" t="0" r="0" b="0"/>
            <wp:docPr id="1669264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26421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3F575" w14:textId="77777777" w:rsidR="006874E7" w:rsidRDefault="006874E7" w:rsidP="006874E7">
      <w:pPr>
        <w:pStyle w:val="Heading1"/>
        <w:jc w:val="center"/>
      </w:pPr>
      <w:proofErr w:type="spellStart"/>
      <w:r>
        <w:t>SalesView</w:t>
      </w:r>
      <w:proofErr w:type="spellEnd"/>
    </w:p>
    <w:p w14:paraId="5EFC73C0" w14:textId="77777777" w:rsidR="006874E7" w:rsidRDefault="006874E7" w:rsidP="006874E7">
      <w:r w:rsidRPr="00B03242">
        <w:rPr>
          <w:noProof/>
        </w:rPr>
        <w:drawing>
          <wp:inline distT="0" distB="0" distL="0" distR="0" wp14:anchorId="4EA305B2" wp14:editId="5F1E686F">
            <wp:extent cx="2943636" cy="1552792"/>
            <wp:effectExtent l="0" t="0" r="9525" b="9525"/>
            <wp:docPr id="1227927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92739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17C79" w14:textId="77777777" w:rsidR="006874E7" w:rsidRDefault="006874E7" w:rsidP="006874E7">
      <w:pPr>
        <w:pStyle w:val="Heading1"/>
        <w:jc w:val="center"/>
      </w:pPr>
      <w:proofErr w:type="spellStart"/>
      <w:r>
        <w:t>TransactionsView</w:t>
      </w:r>
      <w:proofErr w:type="spellEnd"/>
    </w:p>
    <w:p w14:paraId="6C40DAC3" w14:textId="77777777" w:rsidR="006874E7" w:rsidRPr="00B03242" w:rsidRDefault="006874E7" w:rsidP="006874E7">
      <w:r w:rsidRPr="00B03242">
        <w:rPr>
          <w:noProof/>
        </w:rPr>
        <w:drawing>
          <wp:inline distT="0" distB="0" distL="0" distR="0" wp14:anchorId="2C99644F" wp14:editId="13A9F974">
            <wp:extent cx="3648584" cy="2133898"/>
            <wp:effectExtent l="0" t="0" r="0" b="0"/>
            <wp:docPr id="1866405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40590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8229B" w14:textId="233B03E0" w:rsidR="00B03242" w:rsidRDefault="002D3762" w:rsidP="006874E7">
      <w:pPr>
        <w:pStyle w:val="Heading1"/>
        <w:jc w:val="center"/>
      </w:pPr>
      <w:r>
        <w:lastRenderedPageBreak/>
        <w:t>Schema Diagram</w:t>
      </w:r>
    </w:p>
    <w:p w14:paraId="2DB48551" w14:textId="7BBBA531" w:rsidR="002D3762" w:rsidRDefault="002D3762" w:rsidP="002D3762">
      <w:r>
        <w:rPr>
          <w:noProof/>
        </w:rPr>
        <w:drawing>
          <wp:inline distT="0" distB="0" distL="0" distR="0" wp14:anchorId="68BD4CE6" wp14:editId="5FD45EE7">
            <wp:extent cx="5732145" cy="5664835"/>
            <wp:effectExtent l="0" t="0" r="1905" b="0"/>
            <wp:docPr id="2277775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777579" name="Picture 22777757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66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218D8" w14:textId="77777777" w:rsidR="006874E7" w:rsidRDefault="006874E7" w:rsidP="002D3762"/>
    <w:p w14:paraId="0E1F251B" w14:textId="5AFFEA83" w:rsidR="006874E7" w:rsidRDefault="006874E7" w:rsidP="006874E7">
      <w:pPr>
        <w:pStyle w:val="Heading1"/>
        <w:jc w:val="center"/>
      </w:pPr>
      <w:r>
        <w:lastRenderedPageBreak/>
        <w:t>Application Demo</w:t>
      </w:r>
    </w:p>
    <w:p w14:paraId="42582590" w14:textId="598847AA" w:rsidR="006874E7" w:rsidRDefault="006874E7" w:rsidP="00E35437">
      <w:pPr>
        <w:pStyle w:val="Heading1"/>
        <w:jc w:val="center"/>
      </w:pPr>
      <w:r>
        <w:t>Role as Admin</w:t>
      </w:r>
    </w:p>
    <w:p w14:paraId="7387D7FB" w14:textId="1EC71095" w:rsidR="00E35437" w:rsidRPr="00E35437" w:rsidRDefault="00E35437" w:rsidP="00E35437">
      <w:pPr>
        <w:pStyle w:val="Heading1"/>
      </w:pPr>
      <w:r>
        <w:t>Loading Screen</w:t>
      </w:r>
    </w:p>
    <w:p w14:paraId="090EEDCB" w14:textId="518A9E58" w:rsidR="006874E7" w:rsidRDefault="005C58EB" w:rsidP="005C58EB">
      <w:pPr>
        <w:jc w:val="center"/>
      </w:pPr>
      <w:r w:rsidRPr="005C58EB">
        <w:rPr>
          <w:noProof/>
        </w:rPr>
        <w:drawing>
          <wp:inline distT="0" distB="0" distL="0" distR="0" wp14:anchorId="4DE982D7" wp14:editId="3120C6CC">
            <wp:extent cx="3283585" cy="4151555"/>
            <wp:effectExtent l="0" t="0" r="0" b="1905"/>
            <wp:docPr id="79020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20678" name=""/>
                    <pic:cNvPicPr/>
                  </pic:nvPicPr>
                  <pic:blipFill rotWithShape="1">
                    <a:blip r:embed="rId24"/>
                    <a:srcRect t="2680"/>
                    <a:stretch/>
                  </pic:blipFill>
                  <pic:spPr bwMode="auto">
                    <a:xfrm>
                      <a:off x="0" y="0"/>
                      <a:ext cx="3287554" cy="4156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7ABC0" w14:textId="4F499F0D" w:rsidR="00E35437" w:rsidRDefault="00E35437" w:rsidP="00E35437">
      <w:pPr>
        <w:pStyle w:val="Heading1"/>
      </w:pPr>
      <w:r>
        <w:lastRenderedPageBreak/>
        <w:t>Login Screen</w:t>
      </w:r>
    </w:p>
    <w:p w14:paraId="6B4F6A9C" w14:textId="2950DDF9" w:rsidR="005C58EB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1E605C98" wp14:editId="267E25A5">
            <wp:extent cx="5732145" cy="3540125"/>
            <wp:effectExtent l="0" t="0" r="1905" b="3175"/>
            <wp:docPr id="1750878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87855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1407A" w14:textId="6BA71D7A" w:rsidR="00E35437" w:rsidRPr="00E35437" w:rsidRDefault="00E35437" w:rsidP="00E35437">
      <w:pPr>
        <w:pStyle w:val="Heading1"/>
        <w:rPr>
          <w:sz w:val="28"/>
          <w:szCs w:val="28"/>
        </w:rPr>
      </w:pPr>
      <w:r w:rsidRPr="00E35437">
        <w:rPr>
          <w:sz w:val="28"/>
          <w:szCs w:val="28"/>
        </w:rPr>
        <w:t>Toggling the eye button</w:t>
      </w:r>
    </w:p>
    <w:p w14:paraId="7FAEED75" w14:textId="365B2B4E" w:rsidR="00E35437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62991F0F" wp14:editId="5B0CD74B">
            <wp:extent cx="5732145" cy="3487420"/>
            <wp:effectExtent l="0" t="0" r="1905" b="0"/>
            <wp:docPr id="18342003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20039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EE31" w14:textId="2AFDD7E5" w:rsidR="00E35437" w:rsidRDefault="00E35437" w:rsidP="005C58EB">
      <w:pPr>
        <w:jc w:val="center"/>
      </w:pPr>
      <w:r w:rsidRPr="00E35437">
        <w:rPr>
          <w:noProof/>
        </w:rPr>
        <w:lastRenderedPageBreak/>
        <w:drawing>
          <wp:inline distT="0" distB="0" distL="0" distR="0" wp14:anchorId="67502B21" wp14:editId="1025B6DF">
            <wp:extent cx="5732145" cy="3216275"/>
            <wp:effectExtent l="0" t="0" r="1905" b="3175"/>
            <wp:docPr id="18419446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94465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41E75" w14:textId="77E64FF9" w:rsidR="00B51A3E" w:rsidRDefault="00B51A3E" w:rsidP="005C58EB">
      <w:pPr>
        <w:jc w:val="center"/>
      </w:pPr>
      <w:r>
        <w:t>As no products are sold and hence no order or customers are made, these statistics as well as the graph is showing Zero</w:t>
      </w:r>
    </w:p>
    <w:p w14:paraId="257334DF" w14:textId="7177FAB2" w:rsidR="00E35437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22D96325" wp14:editId="55999483">
            <wp:extent cx="5732145" cy="3227070"/>
            <wp:effectExtent l="0" t="0" r="1905" b="0"/>
            <wp:docPr id="208183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383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EA39" w14:textId="5A7661E2" w:rsidR="00E35437" w:rsidRDefault="00E35437" w:rsidP="005C58EB">
      <w:pPr>
        <w:jc w:val="center"/>
      </w:pPr>
      <w:r w:rsidRPr="00E35437">
        <w:rPr>
          <w:noProof/>
        </w:rPr>
        <w:lastRenderedPageBreak/>
        <w:drawing>
          <wp:inline distT="0" distB="0" distL="0" distR="0" wp14:anchorId="0A9605CE" wp14:editId="18BF8212">
            <wp:extent cx="5732145" cy="3204210"/>
            <wp:effectExtent l="0" t="0" r="1905" b="0"/>
            <wp:docPr id="350507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50761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A9FE1" w14:textId="791761E6" w:rsidR="00E35437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1113B2BD" wp14:editId="206BB622">
            <wp:extent cx="5732145" cy="3192780"/>
            <wp:effectExtent l="0" t="0" r="1905" b="7620"/>
            <wp:docPr id="1983138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13814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18244" w14:textId="149FBB94" w:rsidR="00E35437" w:rsidRDefault="00E35437" w:rsidP="005C58EB">
      <w:pPr>
        <w:jc w:val="center"/>
      </w:pPr>
      <w:r w:rsidRPr="00E35437">
        <w:rPr>
          <w:noProof/>
        </w:rPr>
        <w:lastRenderedPageBreak/>
        <w:drawing>
          <wp:inline distT="0" distB="0" distL="0" distR="0" wp14:anchorId="4EEBC753" wp14:editId="3B342C8A">
            <wp:extent cx="5732145" cy="3214370"/>
            <wp:effectExtent l="0" t="0" r="1905" b="5080"/>
            <wp:docPr id="1140560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56051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3866" w14:textId="2679A450" w:rsidR="00E35437" w:rsidRDefault="00E35437" w:rsidP="00E35437">
      <w:pPr>
        <w:pStyle w:val="Heading1"/>
      </w:pPr>
      <w:r>
        <w:t>Categories</w:t>
      </w:r>
    </w:p>
    <w:p w14:paraId="414202A5" w14:textId="3F5E524A" w:rsidR="00E35437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2087A97E" wp14:editId="7F075188">
            <wp:extent cx="5732145" cy="3201670"/>
            <wp:effectExtent l="0" t="0" r="1905" b="0"/>
            <wp:docPr id="542181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18197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4D9BF" w14:textId="15F97CEF" w:rsidR="00E35437" w:rsidRDefault="00E35437" w:rsidP="005C58EB">
      <w:pPr>
        <w:jc w:val="center"/>
      </w:pPr>
      <w:r w:rsidRPr="00E35437">
        <w:rPr>
          <w:noProof/>
        </w:rPr>
        <w:lastRenderedPageBreak/>
        <w:drawing>
          <wp:inline distT="0" distB="0" distL="0" distR="0" wp14:anchorId="1F3A9A58" wp14:editId="4F6EDD92">
            <wp:extent cx="5732145" cy="3222625"/>
            <wp:effectExtent l="0" t="0" r="1905" b="0"/>
            <wp:docPr id="1366673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67314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6B178" w14:textId="78291689" w:rsidR="00E35437" w:rsidRDefault="00E35437" w:rsidP="005C58EB">
      <w:pPr>
        <w:jc w:val="center"/>
      </w:pPr>
      <w:r w:rsidRPr="00E35437">
        <w:rPr>
          <w:noProof/>
        </w:rPr>
        <w:drawing>
          <wp:inline distT="0" distB="0" distL="0" distR="0" wp14:anchorId="5B5274BD" wp14:editId="46239369">
            <wp:extent cx="5732145" cy="3208020"/>
            <wp:effectExtent l="0" t="0" r="1905" b="0"/>
            <wp:docPr id="926533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53382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54B7" w14:textId="032E05BA" w:rsidR="00E35437" w:rsidRDefault="00E35437" w:rsidP="005C58EB">
      <w:pPr>
        <w:jc w:val="center"/>
      </w:pPr>
      <w:r w:rsidRPr="00E35437">
        <w:rPr>
          <w:noProof/>
        </w:rPr>
        <w:lastRenderedPageBreak/>
        <w:drawing>
          <wp:inline distT="0" distB="0" distL="0" distR="0" wp14:anchorId="179E74FC" wp14:editId="776AA337">
            <wp:extent cx="5732145" cy="3209925"/>
            <wp:effectExtent l="0" t="0" r="1905" b="9525"/>
            <wp:docPr id="1969234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23457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388CF" w14:textId="133C8D2E" w:rsidR="00E35437" w:rsidRDefault="00E35437" w:rsidP="00E35437">
      <w:pPr>
        <w:pStyle w:val="Heading1"/>
      </w:pPr>
      <w:r>
        <w:t>In database</w:t>
      </w:r>
    </w:p>
    <w:p w14:paraId="5E656D94" w14:textId="65B12A8F" w:rsidR="00E35437" w:rsidRPr="00E35437" w:rsidRDefault="0003772A" w:rsidP="00E35437">
      <w:r w:rsidRPr="0003772A">
        <w:rPr>
          <w:noProof/>
        </w:rPr>
        <w:drawing>
          <wp:inline distT="0" distB="0" distL="0" distR="0" wp14:anchorId="58BAAD74" wp14:editId="0EAE5B7C">
            <wp:extent cx="5732145" cy="4226560"/>
            <wp:effectExtent l="0" t="0" r="1905" b="2540"/>
            <wp:docPr id="1344420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42032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6FB71" w14:textId="2F5F5A7C" w:rsidR="00E35437" w:rsidRDefault="00E35437" w:rsidP="00E35437">
      <w:pPr>
        <w:pStyle w:val="Heading1"/>
      </w:pPr>
      <w:r>
        <w:lastRenderedPageBreak/>
        <w:t xml:space="preserve">Searching </w:t>
      </w:r>
    </w:p>
    <w:p w14:paraId="5CB93C16" w14:textId="6E2D42A8" w:rsidR="00E35437" w:rsidRDefault="00E35437" w:rsidP="00E35437">
      <w:r w:rsidRPr="00E35437">
        <w:rPr>
          <w:noProof/>
        </w:rPr>
        <w:drawing>
          <wp:inline distT="0" distB="0" distL="0" distR="0" wp14:anchorId="596320A3" wp14:editId="79392F27">
            <wp:extent cx="5732145" cy="3227070"/>
            <wp:effectExtent l="0" t="0" r="1905" b="0"/>
            <wp:docPr id="1226956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956175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9E045" w14:textId="654DE40D" w:rsidR="0003772A" w:rsidRDefault="0003772A" w:rsidP="0003772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Setting the availability to false</w:t>
      </w:r>
    </w:p>
    <w:p w14:paraId="4EAD27C7" w14:textId="19B6AB4E" w:rsidR="0003772A" w:rsidRDefault="0003772A" w:rsidP="0003772A">
      <w:r w:rsidRPr="0003772A">
        <w:rPr>
          <w:noProof/>
        </w:rPr>
        <w:drawing>
          <wp:inline distT="0" distB="0" distL="0" distR="0" wp14:anchorId="0FD698B2" wp14:editId="5D08203F">
            <wp:extent cx="5732145" cy="3213735"/>
            <wp:effectExtent l="0" t="0" r="1905" b="5715"/>
            <wp:docPr id="994850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850538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5604" w14:textId="5C07B283" w:rsidR="0003772A" w:rsidRDefault="0003772A" w:rsidP="0003772A">
      <w:r w:rsidRPr="0003772A">
        <w:rPr>
          <w:noProof/>
        </w:rPr>
        <w:lastRenderedPageBreak/>
        <w:drawing>
          <wp:inline distT="0" distB="0" distL="0" distR="0" wp14:anchorId="2E5837F0" wp14:editId="39E1F1BB">
            <wp:extent cx="5732145" cy="3214370"/>
            <wp:effectExtent l="0" t="0" r="1905" b="5080"/>
            <wp:docPr id="61809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09668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0970" w14:textId="6DED4FD0" w:rsidR="0003772A" w:rsidRDefault="0003772A" w:rsidP="0003772A">
      <w:r w:rsidRPr="0003772A">
        <w:rPr>
          <w:noProof/>
        </w:rPr>
        <w:drawing>
          <wp:inline distT="0" distB="0" distL="0" distR="0" wp14:anchorId="441BD2A0" wp14:editId="45E3A0FC">
            <wp:extent cx="5732145" cy="4418965"/>
            <wp:effectExtent l="0" t="0" r="1905" b="635"/>
            <wp:docPr id="906283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28392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14218" w14:textId="4BD2DE86" w:rsidR="0003772A" w:rsidRDefault="0003772A" w:rsidP="0003772A">
      <w:pPr>
        <w:pStyle w:val="Heading1"/>
      </w:pPr>
      <w:r>
        <w:lastRenderedPageBreak/>
        <w:t>Updating the Product</w:t>
      </w:r>
    </w:p>
    <w:p w14:paraId="32A4FB32" w14:textId="4C2064B6" w:rsidR="0003772A" w:rsidRDefault="0003772A" w:rsidP="0003772A">
      <w:r w:rsidRPr="0003772A">
        <w:rPr>
          <w:noProof/>
        </w:rPr>
        <w:drawing>
          <wp:inline distT="0" distB="0" distL="0" distR="0" wp14:anchorId="11C46606" wp14:editId="009CAC9D">
            <wp:extent cx="5732145" cy="3226435"/>
            <wp:effectExtent l="0" t="0" r="1905" b="0"/>
            <wp:docPr id="587929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92950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212D0" w14:textId="3CB436D4" w:rsidR="0003772A" w:rsidRDefault="0003772A" w:rsidP="0003772A">
      <w:r w:rsidRPr="0003772A">
        <w:rPr>
          <w:noProof/>
        </w:rPr>
        <w:drawing>
          <wp:inline distT="0" distB="0" distL="0" distR="0" wp14:anchorId="68A83BA7" wp14:editId="3F42FCC0">
            <wp:extent cx="5732145" cy="3210560"/>
            <wp:effectExtent l="0" t="0" r="1905" b="8890"/>
            <wp:docPr id="1475113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11337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0FFE2" w14:textId="6F4F9CA2" w:rsidR="0003772A" w:rsidRDefault="0003772A" w:rsidP="0003772A">
      <w:r w:rsidRPr="0003772A">
        <w:rPr>
          <w:noProof/>
        </w:rPr>
        <w:drawing>
          <wp:inline distT="0" distB="0" distL="0" distR="0" wp14:anchorId="5C38E916" wp14:editId="0E52E31D">
            <wp:extent cx="4439270" cy="1648055"/>
            <wp:effectExtent l="0" t="0" r="0" b="9525"/>
            <wp:docPr id="273433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433087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13B0" w14:textId="719A74AD" w:rsidR="0003772A" w:rsidRDefault="0003772A" w:rsidP="0003772A">
      <w:r w:rsidRPr="0003772A">
        <w:rPr>
          <w:noProof/>
        </w:rPr>
        <w:lastRenderedPageBreak/>
        <w:drawing>
          <wp:inline distT="0" distB="0" distL="0" distR="0" wp14:anchorId="4D7B0297" wp14:editId="58420021">
            <wp:extent cx="5732145" cy="4259580"/>
            <wp:effectExtent l="0" t="0" r="1905" b="7620"/>
            <wp:docPr id="1766568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568118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7E6E0" w14:textId="612C6F7E" w:rsidR="0003772A" w:rsidRDefault="0003772A" w:rsidP="0003772A">
      <w:pPr>
        <w:pStyle w:val="Heading1"/>
      </w:pPr>
      <w:r>
        <w:t>Sales Report of the Week</w:t>
      </w:r>
    </w:p>
    <w:p w14:paraId="1604318E" w14:textId="27415116" w:rsidR="0003772A" w:rsidRDefault="0003772A" w:rsidP="0003772A">
      <w:r w:rsidRPr="0003772A">
        <w:rPr>
          <w:noProof/>
        </w:rPr>
        <w:drawing>
          <wp:inline distT="0" distB="0" distL="0" distR="0" wp14:anchorId="0FD0807A" wp14:editId="45304845">
            <wp:extent cx="5732145" cy="3227070"/>
            <wp:effectExtent l="0" t="0" r="1905" b="0"/>
            <wp:docPr id="1078953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953137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84981" w14:textId="3460E75D" w:rsidR="0003772A" w:rsidRDefault="0003772A" w:rsidP="0003772A">
      <w:pPr>
        <w:pStyle w:val="Heading1"/>
      </w:pPr>
      <w:r>
        <w:lastRenderedPageBreak/>
        <w:t>We can set the calendar as well</w:t>
      </w:r>
    </w:p>
    <w:p w14:paraId="6D17A0AE" w14:textId="419B384E" w:rsidR="0003772A" w:rsidRDefault="0003772A" w:rsidP="0003772A">
      <w:r w:rsidRPr="0003772A">
        <w:rPr>
          <w:noProof/>
        </w:rPr>
        <w:drawing>
          <wp:inline distT="0" distB="0" distL="0" distR="0" wp14:anchorId="7ACBCF4A" wp14:editId="1E00928A">
            <wp:extent cx="5732145" cy="3187700"/>
            <wp:effectExtent l="0" t="0" r="1905" b="0"/>
            <wp:docPr id="684079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07961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C2A8" w14:textId="186585EB" w:rsidR="0003772A" w:rsidRDefault="0003772A" w:rsidP="0003772A">
      <w:r>
        <w:t xml:space="preserve">It will now show the sales of that modified </w:t>
      </w:r>
      <w:proofErr w:type="spellStart"/>
      <w:r>
        <w:t>timeperiod</w:t>
      </w:r>
      <w:proofErr w:type="spellEnd"/>
    </w:p>
    <w:p w14:paraId="719BDE72" w14:textId="00CC65D6" w:rsidR="0003772A" w:rsidRDefault="0003772A" w:rsidP="0003772A">
      <w:pPr>
        <w:pStyle w:val="Heading1"/>
      </w:pPr>
      <w:r>
        <w:t>Users</w:t>
      </w:r>
    </w:p>
    <w:p w14:paraId="02FEE45F" w14:textId="663A4C6F" w:rsidR="0003772A" w:rsidRDefault="0003772A" w:rsidP="0003772A">
      <w:r w:rsidRPr="0003772A">
        <w:rPr>
          <w:noProof/>
        </w:rPr>
        <w:drawing>
          <wp:inline distT="0" distB="0" distL="0" distR="0" wp14:anchorId="659329B2" wp14:editId="304D53FF">
            <wp:extent cx="5732145" cy="3197860"/>
            <wp:effectExtent l="0" t="0" r="1905" b="2540"/>
            <wp:docPr id="997701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701547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A2EDB" w14:textId="6E6CF0B5" w:rsidR="0003772A" w:rsidRDefault="0003772A" w:rsidP="0003772A">
      <w:r>
        <w:t>It shows the users of the application that are registered, currently we have 1 customer</w:t>
      </w:r>
    </w:p>
    <w:p w14:paraId="1C766E95" w14:textId="1E0853B0" w:rsidR="0003772A" w:rsidRDefault="0003772A" w:rsidP="0003772A">
      <w:pPr>
        <w:pStyle w:val="Heading1"/>
      </w:pPr>
      <w:r>
        <w:lastRenderedPageBreak/>
        <w:t>Updating User</w:t>
      </w:r>
    </w:p>
    <w:p w14:paraId="70887148" w14:textId="35E199EC" w:rsidR="0003772A" w:rsidRDefault="0003772A" w:rsidP="0003772A">
      <w:r w:rsidRPr="0003772A">
        <w:rPr>
          <w:noProof/>
        </w:rPr>
        <w:drawing>
          <wp:inline distT="0" distB="0" distL="0" distR="0" wp14:anchorId="2ADABF50" wp14:editId="085D0AA8">
            <wp:extent cx="5732145" cy="3211830"/>
            <wp:effectExtent l="0" t="0" r="1905" b="7620"/>
            <wp:docPr id="7113445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344517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DC313" w14:textId="698AF8DE" w:rsidR="0003772A" w:rsidRDefault="0003772A" w:rsidP="0003772A">
      <w:r>
        <w:t>We can edit the customer that we added</w:t>
      </w:r>
    </w:p>
    <w:p w14:paraId="545DB600" w14:textId="0665F71C" w:rsidR="0003772A" w:rsidRDefault="0003772A" w:rsidP="0003772A">
      <w:r w:rsidRPr="0003772A">
        <w:rPr>
          <w:noProof/>
        </w:rPr>
        <w:drawing>
          <wp:inline distT="0" distB="0" distL="0" distR="0" wp14:anchorId="10C5B123" wp14:editId="1501161B">
            <wp:extent cx="5732145" cy="3213735"/>
            <wp:effectExtent l="0" t="0" r="1905" b="5715"/>
            <wp:docPr id="1369002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002985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7EFD9" w14:textId="12B12106" w:rsidR="0003772A" w:rsidRDefault="0003772A" w:rsidP="0003772A">
      <w:pPr>
        <w:pStyle w:val="Heading1"/>
      </w:pPr>
      <w:r>
        <w:lastRenderedPageBreak/>
        <w:t>Adding new user</w:t>
      </w:r>
    </w:p>
    <w:p w14:paraId="05845979" w14:textId="79E31FB2" w:rsidR="0003772A" w:rsidRDefault="000E1F0D" w:rsidP="0003772A">
      <w:r w:rsidRPr="000E1F0D">
        <w:rPr>
          <w:noProof/>
        </w:rPr>
        <w:drawing>
          <wp:inline distT="0" distB="0" distL="0" distR="0" wp14:anchorId="1943EC6C" wp14:editId="108CDF34">
            <wp:extent cx="5732145" cy="3222625"/>
            <wp:effectExtent l="0" t="0" r="1905" b="0"/>
            <wp:docPr id="266597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597953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C0A4F" w14:textId="2986B205" w:rsidR="000E1F0D" w:rsidRDefault="000E1F0D" w:rsidP="0003772A">
      <w:r w:rsidRPr="000E1F0D">
        <w:rPr>
          <w:noProof/>
        </w:rPr>
        <w:drawing>
          <wp:inline distT="0" distB="0" distL="0" distR="0" wp14:anchorId="2F6840E2" wp14:editId="7FFA4BFE">
            <wp:extent cx="5732145" cy="3235325"/>
            <wp:effectExtent l="0" t="0" r="1905" b="3175"/>
            <wp:docPr id="1939917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17079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A9408" w14:textId="1D6CCC10" w:rsidR="000E1F0D" w:rsidRDefault="000E1F0D" w:rsidP="0003772A">
      <w:r w:rsidRPr="000E1F0D">
        <w:rPr>
          <w:noProof/>
        </w:rPr>
        <w:lastRenderedPageBreak/>
        <w:drawing>
          <wp:inline distT="0" distB="0" distL="0" distR="0" wp14:anchorId="71DD4C37" wp14:editId="46D09BE2">
            <wp:extent cx="5732145" cy="3229610"/>
            <wp:effectExtent l="0" t="0" r="1905" b="8890"/>
            <wp:docPr id="277812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12432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14F3" w14:textId="278DD5D1" w:rsidR="000E1F0D" w:rsidRDefault="000E1F0D" w:rsidP="0003772A">
      <w:r w:rsidRPr="000E1F0D">
        <w:rPr>
          <w:noProof/>
        </w:rPr>
        <w:drawing>
          <wp:inline distT="0" distB="0" distL="0" distR="0" wp14:anchorId="0750814E" wp14:editId="766B19A4">
            <wp:extent cx="5732145" cy="2534920"/>
            <wp:effectExtent l="0" t="0" r="1905" b="0"/>
            <wp:docPr id="515163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163053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007E2" w14:textId="7542D636" w:rsidR="00F171B9" w:rsidRDefault="00F171B9" w:rsidP="00F171B9">
      <w:pPr>
        <w:pStyle w:val="Heading1"/>
        <w:rPr>
          <w:sz w:val="28"/>
          <w:szCs w:val="28"/>
        </w:rPr>
      </w:pPr>
      <w:r w:rsidRPr="00F171B9">
        <w:rPr>
          <w:sz w:val="28"/>
          <w:szCs w:val="28"/>
        </w:rPr>
        <w:t>You can see that the password is stored in the form of HASH in database for security purposes</w:t>
      </w:r>
    </w:p>
    <w:p w14:paraId="0897970A" w14:textId="77777777" w:rsidR="00F171B9" w:rsidRPr="00F171B9" w:rsidRDefault="00F171B9" w:rsidP="00F171B9"/>
    <w:p w14:paraId="3BEA2C87" w14:textId="411B9E28" w:rsidR="000E1F0D" w:rsidRDefault="000E1F0D" w:rsidP="000E1F0D">
      <w:pPr>
        <w:pStyle w:val="Heading1"/>
      </w:pPr>
      <w:r>
        <w:lastRenderedPageBreak/>
        <w:t>Deleting the User</w:t>
      </w:r>
    </w:p>
    <w:p w14:paraId="20899D7F" w14:textId="0AD45191" w:rsidR="000E1F0D" w:rsidRDefault="000E1F0D" w:rsidP="000E1F0D">
      <w:r w:rsidRPr="000E1F0D">
        <w:rPr>
          <w:noProof/>
        </w:rPr>
        <w:drawing>
          <wp:inline distT="0" distB="0" distL="0" distR="0" wp14:anchorId="0E49D456" wp14:editId="73D4B39F">
            <wp:extent cx="5732145" cy="3206750"/>
            <wp:effectExtent l="0" t="0" r="1905" b="0"/>
            <wp:docPr id="1013306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306697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DB8C0" w14:textId="19F0B305" w:rsidR="000E1F0D" w:rsidRDefault="000E1F0D" w:rsidP="000E1F0D">
      <w:r w:rsidRPr="000E1F0D">
        <w:rPr>
          <w:noProof/>
        </w:rPr>
        <w:drawing>
          <wp:inline distT="0" distB="0" distL="0" distR="0" wp14:anchorId="42108F33" wp14:editId="31D92B56">
            <wp:extent cx="5732145" cy="3229610"/>
            <wp:effectExtent l="0" t="0" r="1905" b="8890"/>
            <wp:docPr id="1142171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17175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CD01A" w14:textId="71D67372" w:rsidR="000E1F0D" w:rsidRDefault="000E1F0D" w:rsidP="000E1F0D">
      <w:pPr>
        <w:pStyle w:val="Heading1"/>
      </w:pPr>
      <w:r>
        <w:lastRenderedPageBreak/>
        <w:t>Product Archive</w:t>
      </w:r>
    </w:p>
    <w:p w14:paraId="6A1911F1" w14:textId="4B15F696" w:rsidR="000E1F0D" w:rsidRDefault="000E1F0D" w:rsidP="000E1F0D">
      <w:r w:rsidRPr="000E1F0D">
        <w:rPr>
          <w:noProof/>
        </w:rPr>
        <w:drawing>
          <wp:inline distT="0" distB="0" distL="0" distR="0" wp14:anchorId="24A1AAD7" wp14:editId="08D8570E">
            <wp:extent cx="5732145" cy="3211195"/>
            <wp:effectExtent l="0" t="0" r="1905" b="8255"/>
            <wp:docPr id="1891835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835512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23CCF" w14:textId="37A1CB8D" w:rsidR="000E1F0D" w:rsidRDefault="000E1F0D" w:rsidP="000E1F0D">
      <w:r>
        <w:t>It shows the products that are deleted</w:t>
      </w:r>
    </w:p>
    <w:p w14:paraId="183D41BA" w14:textId="033C81BE" w:rsidR="000E1F0D" w:rsidRDefault="000E1F0D" w:rsidP="000E1F0D">
      <w:pPr>
        <w:pStyle w:val="Heading1"/>
      </w:pPr>
      <w:r>
        <w:t>Updating your own info</w:t>
      </w:r>
    </w:p>
    <w:p w14:paraId="085D0C22" w14:textId="5C85AB23" w:rsidR="000E1F0D" w:rsidRDefault="000E1F0D" w:rsidP="000E1F0D">
      <w:r w:rsidRPr="000E1F0D">
        <w:rPr>
          <w:noProof/>
        </w:rPr>
        <w:drawing>
          <wp:inline distT="0" distB="0" distL="0" distR="0" wp14:anchorId="0F03450B" wp14:editId="588DB6A0">
            <wp:extent cx="5732145" cy="3211830"/>
            <wp:effectExtent l="0" t="0" r="1905" b="7620"/>
            <wp:docPr id="1261149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149310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E2436" w14:textId="18F4F3D8" w:rsidR="000E1F0D" w:rsidRDefault="000E1F0D" w:rsidP="000E1F0D">
      <w:r w:rsidRPr="000E1F0D">
        <w:rPr>
          <w:noProof/>
        </w:rPr>
        <w:lastRenderedPageBreak/>
        <w:drawing>
          <wp:inline distT="0" distB="0" distL="0" distR="0" wp14:anchorId="083B5F04" wp14:editId="60763077">
            <wp:extent cx="5732145" cy="3203575"/>
            <wp:effectExtent l="0" t="0" r="1905" b="0"/>
            <wp:docPr id="1117185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185424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6DE07" w14:textId="30BECAE0" w:rsidR="000E1F0D" w:rsidRDefault="000E1F0D" w:rsidP="000E1F0D">
      <w:pPr>
        <w:pStyle w:val="Heading1"/>
      </w:pPr>
      <w:r>
        <w:t>Log out</w:t>
      </w:r>
    </w:p>
    <w:p w14:paraId="54328255" w14:textId="54273170" w:rsidR="000E1F0D" w:rsidRDefault="000E1F0D" w:rsidP="000E1F0D">
      <w:r w:rsidRPr="000E1F0D">
        <w:rPr>
          <w:noProof/>
        </w:rPr>
        <w:drawing>
          <wp:inline distT="0" distB="0" distL="0" distR="0" wp14:anchorId="7EA06FD3" wp14:editId="049A64FD">
            <wp:extent cx="5732145" cy="3185160"/>
            <wp:effectExtent l="0" t="0" r="1905" b="0"/>
            <wp:docPr id="320056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056753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C39DE" w14:textId="1362BB9F" w:rsidR="000E1F0D" w:rsidRDefault="000E1F0D" w:rsidP="00B51A3E">
      <w:pPr>
        <w:pStyle w:val="Heading1"/>
        <w:jc w:val="center"/>
      </w:pPr>
      <w:r>
        <w:lastRenderedPageBreak/>
        <w:t>Role as Cashier</w:t>
      </w:r>
    </w:p>
    <w:p w14:paraId="01FBDEFE" w14:textId="00377908" w:rsidR="00B51A3E" w:rsidRPr="00B51A3E" w:rsidRDefault="00B51A3E" w:rsidP="00B51A3E">
      <w:pPr>
        <w:pStyle w:val="Heading1"/>
      </w:pPr>
      <w:r>
        <w:t>Login</w:t>
      </w:r>
    </w:p>
    <w:p w14:paraId="089C29EF" w14:textId="2AA856FF" w:rsidR="000E1F0D" w:rsidRDefault="000E1F0D" w:rsidP="000E1F0D">
      <w:r w:rsidRPr="000E1F0D">
        <w:rPr>
          <w:noProof/>
        </w:rPr>
        <w:drawing>
          <wp:inline distT="0" distB="0" distL="0" distR="0" wp14:anchorId="171E4BB5" wp14:editId="62586F94">
            <wp:extent cx="5732145" cy="3526155"/>
            <wp:effectExtent l="0" t="0" r="1905" b="0"/>
            <wp:docPr id="140090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904776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C6C32" w14:textId="708545BF" w:rsidR="000E1F0D" w:rsidRDefault="00B51A3E" w:rsidP="000E1F0D">
      <w:r w:rsidRPr="00B51A3E">
        <w:rPr>
          <w:noProof/>
        </w:rPr>
        <w:drawing>
          <wp:inline distT="0" distB="0" distL="0" distR="0" wp14:anchorId="43D1AFC4" wp14:editId="656874D3">
            <wp:extent cx="5732145" cy="3482975"/>
            <wp:effectExtent l="0" t="0" r="1905" b="3175"/>
            <wp:docPr id="2137112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11200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71A4" w14:textId="77777777" w:rsidR="00B51A3E" w:rsidRDefault="00B51A3E" w:rsidP="000E1F0D"/>
    <w:p w14:paraId="026D2760" w14:textId="77777777" w:rsidR="00B51A3E" w:rsidRDefault="00B51A3E" w:rsidP="000E1F0D"/>
    <w:p w14:paraId="0DEDBFCE" w14:textId="77777777" w:rsidR="00B51A3E" w:rsidRDefault="00B51A3E" w:rsidP="000E1F0D"/>
    <w:p w14:paraId="6B7FCA9E" w14:textId="05258ADD" w:rsidR="00B51A3E" w:rsidRDefault="00B51A3E" w:rsidP="00B51A3E">
      <w:pPr>
        <w:pStyle w:val="Heading1"/>
      </w:pPr>
      <w:r>
        <w:lastRenderedPageBreak/>
        <w:t>Browse by Category</w:t>
      </w:r>
    </w:p>
    <w:p w14:paraId="6075D4A3" w14:textId="26460F59" w:rsidR="00B51A3E" w:rsidRDefault="00B51A3E" w:rsidP="000E1F0D">
      <w:r w:rsidRPr="00B51A3E">
        <w:rPr>
          <w:noProof/>
        </w:rPr>
        <w:drawing>
          <wp:inline distT="0" distB="0" distL="0" distR="0" wp14:anchorId="68C79C0D" wp14:editId="2FF780A1">
            <wp:extent cx="5732145" cy="3189605"/>
            <wp:effectExtent l="0" t="0" r="1905" b="0"/>
            <wp:docPr id="465033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33556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9F852" w14:textId="0D0C3F25" w:rsidR="00B51A3E" w:rsidRDefault="00B51A3E" w:rsidP="000E1F0D">
      <w:r w:rsidRPr="00B51A3E">
        <w:rPr>
          <w:noProof/>
        </w:rPr>
        <w:drawing>
          <wp:inline distT="0" distB="0" distL="0" distR="0" wp14:anchorId="29DF1CC0" wp14:editId="3300E705">
            <wp:extent cx="5732145" cy="3194685"/>
            <wp:effectExtent l="0" t="0" r="1905" b="5715"/>
            <wp:docPr id="1768365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36570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5CF4" w14:textId="761E4EEF" w:rsidR="00B51A3E" w:rsidRDefault="00B51A3E" w:rsidP="000E1F0D">
      <w:r w:rsidRPr="00B51A3E">
        <w:rPr>
          <w:noProof/>
        </w:rPr>
        <w:lastRenderedPageBreak/>
        <w:drawing>
          <wp:inline distT="0" distB="0" distL="0" distR="0" wp14:anchorId="03C7236F" wp14:editId="5E9A8658">
            <wp:extent cx="5732145" cy="3223895"/>
            <wp:effectExtent l="0" t="0" r="1905" b="0"/>
            <wp:docPr id="1696644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644782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5DDD4" w14:textId="5C9BCFD8" w:rsidR="00B51A3E" w:rsidRDefault="00B51A3E" w:rsidP="000E1F0D">
      <w:r w:rsidRPr="00B51A3E">
        <w:rPr>
          <w:noProof/>
        </w:rPr>
        <w:drawing>
          <wp:inline distT="0" distB="0" distL="0" distR="0" wp14:anchorId="60817A5E" wp14:editId="16F6D957">
            <wp:extent cx="5732145" cy="3197225"/>
            <wp:effectExtent l="0" t="0" r="1905" b="3175"/>
            <wp:docPr id="1336314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1452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A216D" w14:textId="388EF1AA" w:rsidR="00B51A3E" w:rsidRDefault="00B51A3E" w:rsidP="000E1F0D">
      <w:r w:rsidRPr="00B51A3E">
        <w:rPr>
          <w:noProof/>
        </w:rPr>
        <w:lastRenderedPageBreak/>
        <w:drawing>
          <wp:inline distT="0" distB="0" distL="0" distR="0" wp14:anchorId="5ED9CD1D" wp14:editId="27234AFA">
            <wp:extent cx="5732145" cy="3213735"/>
            <wp:effectExtent l="0" t="0" r="1905" b="5715"/>
            <wp:docPr id="1577390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390484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330F2" w14:textId="0EA9271D" w:rsidR="00B51A3E" w:rsidRDefault="00B51A3E" w:rsidP="00B51A3E">
      <w:pPr>
        <w:pStyle w:val="Heading1"/>
      </w:pPr>
      <w:r>
        <w:t>Add to Cart</w:t>
      </w:r>
    </w:p>
    <w:p w14:paraId="73C6F519" w14:textId="706BDBDD" w:rsidR="00B51A3E" w:rsidRDefault="00B51A3E" w:rsidP="00B51A3E">
      <w:r w:rsidRPr="00B51A3E">
        <w:rPr>
          <w:noProof/>
        </w:rPr>
        <w:drawing>
          <wp:inline distT="0" distB="0" distL="0" distR="0" wp14:anchorId="74DEA6BE" wp14:editId="54D9FFB8">
            <wp:extent cx="5732145" cy="3211830"/>
            <wp:effectExtent l="0" t="0" r="1905" b="7620"/>
            <wp:docPr id="711660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660622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633A4" w14:textId="2CCA7432" w:rsidR="00B51A3E" w:rsidRDefault="00B51A3E" w:rsidP="00B51A3E">
      <w:r>
        <w:t>Customer can click “Add This Product” multiple times or can use +, - buttons to increase the quantity of selected products.</w:t>
      </w:r>
    </w:p>
    <w:p w14:paraId="250E848E" w14:textId="56F3D218" w:rsidR="00B51A3E" w:rsidRDefault="00B51A3E" w:rsidP="00B51A3E">
      <w:r w:rsidRPr="00B51A3E">
        <w:rPr>
          <w:noProof/>
        </w:rPr>
        <w:lastRenderedPageBreak/>
        <w:drawing>
          <wp:inline distT="0" distB="0" distL="0" distR="0" wp14:anchorId="62CFCD6A" wp14:editId="00395758">
            <wp:extent cx="5732145" cy="3215640"/>
            <wp:effectExtent l="0" t="0" r="1905" b="3810"/>
            <wp:docPr id="1794827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827710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A1B5" w14:textId="27B40609" w:rsidR="00B51A3E" w:rsidRDefault="00B51A3E" w:rsidP="00B51A3E">
      <w:r>
        <w:t>Calculate Change will calculate the remaining amount</w:t>
      </w:r>
    </w:p>
    <w:p w14:paraId="19198647" w14:textId="644169DD" w:rsidR="00B51A3E" w:rsidRDefault="00B51A3E" w:rsidP="00B51A3E">
      <w:r w:rsidRPr="00B51A3E">
        <w:rPr>
          <w:noProof/>
        </w:rPr>
        <w:lastRenderedPageBreak/>
        <w:drawing>
          <wp:inline distT="0" distB="0" distL="0" distR="0" wp14:anchorId="3C872CB6" wp14:editId="28CB2267">
            <wp:extent cx="3667637" cy="5534797"/>
            <wp:effectExtent l="0" t="0" r="9525" b="0"/>
            <wp:docPr id="139220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20887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53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3F3D7" w14:textId="073F6F8A" w:rsidR="00B51A3E" w:rsidRDefault="00B51A3E" w:rsidP="00B51A3E">
      <w:r>
        <w:t>Process Order will generate a receipt which you can print</w:t>
      </w:r>
    </w:p>
    <w:p w14:paraId="41463806" w14:textId="4C838B34" w:rsidR="00B51A3E" w:rsidRDefault="00B51A3E" w:rsidP="00B51A3E">
      <w:r w:rsidRPr="00B51A3E">
        <w:rPr>
          <w:noProof/>
        </w:rPr>
        <w:drawing>
          <wp:inline distT="0" distB="0" distL="0" distR="0" wp14:anchorId="6D801B43" wp14:editId="32C064AA">
            <wp:extent cx="2875238" cy="2793698"/>
            <wp:effectExtent l="0" t="0" r="1905" b="6985"/>
            <wp:docPr id="870060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06067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82482" cy="280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4C24" w14:textId="175D62C6" w:rsidR="00B51A3E" w:rsidRDefault="00B51A3E" w:rsidP="00B51A3E">
      <w:pPr>
        <w:pStyle w:val="Heading1"/>
      </w:pPr>
      <w:r>
        <w:lastRenderedPageBreak/>
        <w:t>Searching</w:t>
      </w:r>
    </w:p>
    <w:p w14:paraId="2BDF359A" w14:textId="7B8A5BB5" w:rsidR="00B51A3E" w:rsidRDefault="00B51A3E" w:rsidP="00B51A3E">
      <w:r w:rsidRPr="00B51A3E">
        <w:rPr>
          <w:noProof/>
        </w:rPr>
        <w:drawing>
          <wp:inline distT="0" distB="0" distL="0" distR="0" wp14:anchorId="05ED2153" wp14:editId="35DFA038">
            <wp:extent cx="5732145" cy="3215005"/>
            <wp:effectExtent l="0" t="0" r="1905" b="4445"/>
            <wp:docPr id="1977011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011576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643C0" w14:textId="5F883638" w:rsidR="00B51A3E" w:rsidRDefault="00B51A3E" w:rsidP="00B51A3E">
      <w:pPr>
        <w:pStyle w:val="Heading1"/>
      </w:pPr>
      <w:r>
        <w:t>Clear the order</w:t>
      </w:r>
    </w:p>
    <w:p w14:paraId="764857CD" w14:textId="29E682AA" w:rsidR="00B51A3E" w:rsidRDefault="00B51A3E" w:rsidP="00B51A3E">
      <w:r w:rsidRPr="00B51A3E">
        <w:rPr>
          <w:noProof/>
        </w:rPr>
        <w:drawing>
          <wp:inline distT="0" distB="0" distL="0" distR="0" wp14:anchorId="0B2F6EFE" wp14:editId="6B51D950">
            <wp:extent cx="5732145" cy="3206750"/>
            <wp:effectExtent l="0" t="0" r="1905" b="0"/>
            <wp:docPr id="798518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518322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5FEA1" w14:textId="4312FAD2" w:rsidR="00B51A3E" w:rsidRDefault="00B51A3E" w:rsidP="00B51A3E">
      <w:r w:rsidRPr="00B51A3E">
        <w:rPr>
          <w:noProof/>
        </w:rPr>
        <w:lastRenderedPageBreak/>
        <w:drawing>
          <wp:inline distT="0" distB="0" distL="0" distR="0" wp14:anchorId="4A2D1D16" wp14:editId="0990295B">
            <wp:extent cx="5732145" cy="3201670"/>
            <wp:effectExtent l="0" t="0" r="1905" b="0"/>
            <wp:docPr id="1306862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862445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9D0C6" w14:textId="6558C8DD" w:rsidR="00B51A3E" w:rsidRDefault="00B51A3E" w:rsidP="00B51A3E">
      <w:pPr>
        <w:pStyle w:val="Heading1"/>
      </w:pPr>
      <w:r>
        <w:t>Editing own info</w:t>
      </w:r>
    </w:p>
    <w:p w14:paraId="2616C499" w14:textId="5780C035" w:rsidR="00B51A3E" w:rsidRDefault="00B51A3E" w:rsidP="00B51A3E">
      <w:r w:rsidRPr="00B51A3E">
        <w:rPr>
          <w:noProof/>
        </w:rPr>
        <w:drawing>
          <wp:inline distT="0" distB="0" distL="0" distR="0" wp14:anchorId="015AA386" wp14:editId="10177BE1">
            <wp:extent cx="5732145" cy="3224530"/>
            <wp:effectExtent l="0" t="0" r="1905" b="0"/>
            <wp:docPr id="887391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39194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77E8D" w14:textId="77777777" w:rsidR="00B51A3E" w:rsidRPr="00B51A3E" w:rsidRDefault="00B51A3E" w:rsidP="00B51A3E"/>
    <w:sectPr w:rsidR="00B51A3E" w:rsidRPr="00B51A3E" w:rsidSect="00DE0F3F">
      <w:headerReference w:type="default" r:id="rId75"/>
      <w:footerReference w:type="default" r:id="rId76"/>
      <w:type w:val="continuous"/>
      <w:pgSz w:w="11907" w:h="16839" w:code="9"/>
      <w:pgMar w:top="1080" w:right="1440" w:bottom="108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9D07B" w14:textId="77777777" w:rsidR="008E778F" w:rsidRDefault="008E778F" w:rsidP="004A1FD0">
      <w:pPr>
        <w:spacing w:after="0" w:line="240" w:lineRule="auto"/>
      </w:pPr>
      <w:r>
        <w:separator/>
      </w:r>
    </w:p>
  </w:endnote>
  <w:endnote w:type="continuationSeparator" w:id="0">
    <w:p w14:paraId="56DB954C" w14:textId="77777777" w:rsidR="008E778F" w:rsidRDefault="008E778F" w:rsidP="004A1FD0">
      <w:pPr>
        <w:spacing w:after="0" w:line="240" w:lineRule="auto"/>
      </w:pPr>
      <w:r>
        <w:continuationSeparator/>
      </w:r>
    </w:p>
  </w:endnote>
  <w:endnote w:type="continuationNotice" w:id="1">
    <w:p w14:paraId="0915146A" w14:textId="77777777" w:rsidR="008E778F" w:rsidRDefault="008E77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BA8AA" w14:textId="77777777" w:rsidR="00A30A53" w:rsidRPr="002226A1" w:rsidRDefault="00A30A53" w:rsidP="002226A1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48876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E8DAB" w14:textId="3A02F922" w:rsidR="00A30A53" w:rsidRDefault="00A30A5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>7</w:t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FAST-NU</w:t>
        </w:r>
      </w:p>
    </w:sdtContent>
  </w:sdt>
  <w:p w14:paraId="60EDB774" w14:textId="77777777" w:rsidR="00A30A53" w:rsidRPr="002226A1" w:rsidRDefault="00A30A53" w:rsidP="002226A1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93F3F8" w14:textId="77777777" w:rsidR="008E778F" w:rsidRDefault="008E778F" w:rsidP="004A1FD0">
      <w:pPr>
        <w:spacing w:after="0" w:line="240" w:lineRule="auto"/>
      </w:pPr>
      <w:r>
        <w:separator/>
      </w:r>
    </w:p>
  </w:footnote>
  <w:footnote w:type="continuationSeparator" w:id="0">
    <w:p w14:paraId="17002B4C" w14:textId="77777777" w:rsidR="008E778F" w:rsidRDefault="008E778F" w:rsidP="004A1FD0">
      <w:pPr>
        <w:spacing w:after="0" w:line="240" w:lineRule="auto"/>
      </w:pPr>
      <w:r>
        <w:continuationSeparator/>
      </w:r>
    </w:p>
  </w:footnote>
  <w:footnote w:type="continuationNotice" w:id="1">
    <w:p w14:paraId="4B5D2D2E" w14:textId="77777777" w:rsidR="008E778F" w:rsidRDefault="008E77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1E4702" w14:textId="77777777" w:rsidR="00A30A53" w:rsidRDefault="00A30A53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  <w:szCs w:val="24"/>
      </w:rPr>
    </w:pPr>
    <w:r>
      <w:rPr>
        <w:noProof/>
        <w:color w:val="548DD4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E60084" wp14:editId="64AEAFBA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34" name="Freeform 7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8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9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0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1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763C9C" id="Group 33" o:spid="_x0000_s1026" style="position:absolute;margin-left:0;margin-top:22.4pt;width:57.6pt;height:58.3pt;z-index:251658240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">
              <v:shape id="Freeform 7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" path="m,420r,l416,r4,l,420xe" fillcolor="#548dd4 [1951]" stroked="f">
                <v:path arrowok="t" o:connecttype="custom" o:connectlocs="0,473242;0,473242;471071,0;475601,0;0,473242" o:connectangles="0,0,0,0,0"/>
              </v:shape>
              <v:shape id="Freeform 8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Freeform 9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Freeform 10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Freeform 11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w10:wrap anchorx="margin" anchory="margin"/>
            </v:group>
          </w:pict>
        </mc:Fallback>
      </mc:AlternateContent>
    </w:r>
  </w:p>
  <w:p w14:paraId="4B96FFF4" w14:textId="77777777" w:rsidR="00A30A53" w:rsidRDefault="00A30A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10CCE"/>
    <w:multiLevelType w:val="hybridMultilevel"/>
    <w:tmpl w:val="DC4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0684E"/>
    <w:multiLevelType w:val="hybridMultilevel"/>
    <w:tmpl w:val="90DE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B514E"/>
    <w:multiLevelType w:val="hybridMultilevel"/>
    <w:tmpl w:val="A3C67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A1583"/>
    <w:multiLevelType w:val="hybridMultilevel"/>
    <w:tmpl w:val="DC8E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D7621"/>
    <w:multiLevelType w:val="hybridMultilevel"/>
    <w:tmpl w:val="902E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E099E"/>
    <w:multiLevelType w:val="hybridMultilevel"/>
    <w:tmpl w:val="3D36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F33FC"/>
    <w:multiLevelType w:val="hybridMultilevel"/>
    <w:tmpl w:val="C8865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8626E"/>
    <w:multiLevelType w:val="hybridMultilevel"/>
    <w:tmpl w:val="95DA40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4352773">
    <w:abstractNumId w:val="3"/>
  </w:num>
  <w:num w:numId="2" w16cid:durableId="474613396">
    <w:abstractNumId w:val="5"/>
  </w:num>
  <w:num w:numId="3" w16cid:durableId="396786504">
    <w:abstractNumId w:val="1"/>
  </w:num>
  <w:num w:numId="4" w16cid:durableId="1631476782">
    <w:abstractNumId w:val="0"/>
  </w:num>
  <w:num w:numId="5" w16cid:durableId="507643878">
    <w:abstractNumId w:val="2"/>
  </w:num>
  <w:num w:numId="6" w16cid:durableId="1462186654">
    <w:abstractNumId w:val="6"/>
  </w:num>
  <w:num w:numId="7" w16cid:durableId="1437286888">
    <w:abstractNumId w:val="7"/>
  </w:num>
  <w:num w:numId="8" w16cid:durableId="822047482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QxMLI0MzYDspR0lIJTi4sz8/NACgyNagF3WjsmLQAAAA=="/>
  </w:docVars>
  <w:rsids>
    <w:rsidRoot w:val="0090625C"/>
    <w:rsid w:val="00002765"/>
    <w:rsid w:val="00003D8A"/>
    <w:rsid w:val="00004BBC"/>
    <w:rsid w:val="00004DB2"/>
    <w:rsid w:val="00005AA3"/>
    <w:rsid w:val="00017D11"/>
    <w:rsid w:val="0003559E"/>
    <w:rsid w:val="0003772A"/>
    <w:rsid w:val="000425D9"/>
    <w:rsid w:val="00042744"/>
    <w:rsid w:val="00050B80"/>
    <w:rsid w:val="000536DC"/>
    <w:rsid w:val="000556BC"/>
    <w:rsid w:val="00062B0B"/>
    <w:rsid w:val="00064B30"/>
    <w:rsid w:val="00064DC8"/>
    <w:rsid w:val="00072598"/>
    <w:rsid w:val="00075425"/>
    <w:rsid w:val="00076D25"/>
    <w:rsid w:val="000821A6"/>
    <w:rsid w:val="00083181"/>
    <w:rsid w:val="00084002"/>
    <w:rsid w:val="00084D82"/>
    <w:rsid w:val="00095E48"/>
    <w:rsid w:val="000A1F19"/>
    <w:rsid w:val="000A3E80"/>
    <w:rsid w:val="000A550E"/>
    <w:rsid w:val="000B0A6D"/>
    <w:rsid w:val="000C4C88"/>
    <w:rsid w:val="000C6299"/>
    <w:rsid w:val="000C753E"/>
    <w:rsid w:val="000D3C03"/>
    <w:rsid w:val="000D489B"/>
    <w:rsid w:val="000D5051"/>
    <w:rsid w:val="000D6A0E"/>
    <w:rsid w:val="000E1F0D"/>
    <w:rsid w:val="000E2599"/>
    <w:rsid w:val="000E4CB6"/>
    <w:rsid w:val="000F1C4D"/>
    <w:rsid w:val="0010054B"/>
    <w:rsid w:val="00111779"/>
    <w:rsid w:val="00112D1E"/>
    <w:rsid w:val="00120619"/>
    <w:rsid w:val="001255D9"/>
    <w:rsid w:val="0012621D"/>
    <w:rsid w:val="0012773A"/>
    <w:rsid w:val="00131C9D"/>
    <w:rsid w:val="00132426"/>
    <w:rsid w:val="001367BB"/>
    <w:rsid w:val="00137455"/>
    <w:rsid w:val="001378DF"/>
    <w:rsid w:val="00140FA0"/>
    <w:rsid w:val="001513E8"/>
    <w:rsid w:val="00153599"/>
    <w:rsid w:val="00155B03"/>
    <w:rsid w:val="001563A7"/>
    <w:rsid w:val="00156A52"/>
    <w:rsid w:val="00157905"/>
    <w:rsid w:val="00165D2F"/>
    <w:rsid w:val="001716DF"/>
    <w:rsid w:val="00175AB7"/>
    <w:rsid w:val="00175C48"/>
    <w:rsid w:val="00183B23"/>
    <w:rsid w:val="00194676"/>
    <w:rsid w:val="00196FB4"/>
    <w:rsid w:val="00196FFC"/>
    <w:rsid w:val="001A2FE4"/>
    <w:rsid w:val="001A416A"/>
    <w:rsid w:val="001A43F1"/>
    <w:rsid w:val="001B2CF5"/>
    <w:rsid w:val="001B4C1A"/>
    <w:rsid w:val="001B4EB1"/>
    <w:rsid w:val="001B634D"/>
    <w:rsid w:val="001B7425"/>
    <w:rsid w:val="001B774A"/>
    <w:rsid w:val="001C0061"/>
    <w:rsid w:val="001C0AAA"/>
    <w:rsid w:val="001C1DE8"/>
    <w:rsid w:val="001D1283"/>
    <w:rsid w:val="001D1FD1"/>
    <w:rsid w:val="001D3442"/>
    <w:rsid w:val="001D6DF7"/>
    <w:rsid w:val="001E263D"/>
    <w:rsid w:val="001E7A46"/>
    <w:rsid w:val="001F0ADF"/>
    <w:rsid w:val="001F1A19"/>
    <w:rsid w:val="002024A2"/>
    <w:rsid w:val="002067E6"/>
    <w:rsid w:val="00211B8F"/>
    <w:rsid w:val="00215649"/>
    <w:rsid w:val="002156FA"/>
    <w:rsid w:val="002226A1"/>
    <w:rsid w:val="002233C4"/>
    <w:rsid w:val="002265DA"/>
    <w:rsid w:val="00232E60"/>
    <w:rsid w:val="002375FC"/>
    <w:rsid w:val="00237C14"/>
    <w:rsid w:val="00246ABB"/>
    <w:rsid w:val="00247B3D"/>
    <w:rsid w:val="002525A7"/>
    <w:rsid w:val="00257E11"/>
    <w:rsid w:val="00261DF0"/>
    <w:rsid w:val="0026719A"/>
    <w:rsid w:val="00271C17"/>
    <w:rsid w:val="00273F94"/>
    <w:rsid w:val="002772D8"/>
    <w:rsid w:val="00287128"/>
    <w:rsid w:val="0028729C"/>
    <w:rsid w:val="002939EB"/>
    <w:rsid w:val="00294306"/>
    <w:rsid w:val="00294793"/>
    <w:rsid w:val="002950DB"/>
    <w:rsid w:val="0029636A"/>
    <w:rsid w:val="002A1C18"/>
    <w:rsid w:val="002A6209"/>
    <w:rsid w:val="002C2BB2"/>
    <w:rsid w:val="002C525C"/>
    <w:rsid w:val="002D068F"/>
    <w:rsid w:val="002D326E"/>
    <w:rsid w:val="002D3762"/>
    <w:rsid w:val="002E1468"/>
    <w:rsid w:val="002E3230"/>
    <w:rsid w:val="002E325F"/>
    <w:rsid w:val="002E4E79"/>
    <w:rsid w:val="002E6583"/>
    <w:rsid w:val="002F12CD"/>
    <w:rsid w:val="002F27C6"/>
    <w:rsid w:val="002F406D"/>
    <w:rsid w:val="002F45DF"/>
    <w:rsid w:val="003035F0"/>
    <w:rsid w:val="00311BC9"/>
    <w:rsid w:val="00312B1A"/>
    <w:rsid w:val="00312E17"/>
    <w:rsid w:val="00313B0F"/>
    <w:rsid w:val="00327D01"/>
    <w:rsid w:val="00340677"/>
    <w:rsid w:val="003408C8"/>
    <w:rsid w:val="00356EFE"/>
    <w:rsid w:val="003610D5"/>
    <w:rsid w:val="0036116D"/>
    <w:rsid w:val="00365079"/>
    <w:rsid w:val="003706BE"/>
    <w:rsid w:val="00373A04"/>
    <w:rsid w:val="00374949"/>
    <w:rsid w:val="00375A2A"/>
    <w:rsid w:val="0037769E"/>
    <w:rsid w:val="00386BB4"/>
    <w:rsid w:val="003B027C"/>
    <w:rsid w:val="003B10B4"/>
    <w:rsid w:val="003B1748"/>
    <w:rsid w:val="003B1CDE"/>
    <w:rsid w:val="003B2B12"/>
    <w:rsid w:val="003B6CF9"/>
    <w:rsid w:val="003C31DF"/>
    <w:rsid w:val="003C4169"/>
    <w:rsid w:val="003C63C8"/>
    <w:rsid w:val="003D7F00"/>
    <w:rsid w:val="003E7151"/>
    <w:rsid w:val="003E71C9"/>
    <w:rsid w:val="003F07EB"/>
    <w:rsid w:val="0040317E"/>
    <w:rsid w:val="00407BBA"/>
    <w:rsid w:val="00414CFD"/>
    <w:rsid w:val="0041561F"/>
    <w:rsid w:val="00422BC6"/>
    <w:rsid w:val="00424DA0"/>
    <w:rsid w:val="00424FB9"/>
    <w:rsid w:val="00430666"/>
    <w:rsid w:val="00434FE0"/>
    <w:rsid w:val="00435059"/>
    <w:rsid w:val="0043677A"/>
    <w:rsid w:val="00437DE2"/>
    <w:rsid w:val="00437F33"/>
    <w:rsid w:val="00440280"/>
    <w:rsid w:val="00440ACB"/>
    <w:rsid w:val="00447407"/>
    <w:rsid w:val="00452C98"/>
    <w:rsid w:val="00454E88"/>
    <w:rsid w:val="004552E9"/>
    <w:rsid w:val="00456057"/>
    <w:rsid w:val="00457EFE"/>
    <w:rsid w:val="004653A9"/>
    <w:rsid w:val="00465DEE"/>
    <w:rsid w:val="00473D1D"/>
    <w:rsid w:val="00481363"/>
    <w:rsid w:val="0048678D"/>
    <w:rsid w:val="004921B4"/>
    <w:rsid w:val="004A0580"/>
    <w:rsid w:val="004A1FD0"/>
    <w:rsid w:val="004A62D2"/>
    <w:rsid w:val="004A6869"/>
    <w:rsid w:val="004B149F"/>
    <w:rsid w:val="004B1981"/>
    <w:rsid w:val="004B263A"/>
    <w:rsid w:val="004B2EB7"/>
    <w:rsid w:val="004B326F"/>
    <w:rsid w:val="004B392E"/>
    <w:rsid w:val="004B438B"/>
    <w:rsid w:val="004C0BC0"/>
    <w:rsid w:val="004C289A"/>
    <w:rsid w:val="004C5B48"/>
    <w:rsid w:val="004D130A"/>
    <w:rsid w:val="004D4477"/>
    <w:rsid w:val="004D75CB"/>
    <w:rsid w:val="004E068E"/>
    <w:rsid w:val="004E2095"/>
    <w:rsid w:val="004E24AD"/>
    <w:rsid w:val="004E42D7"/>
    <w:rsid w:val="004E709B"/>
    <w:rsid w:val="004F05A4"/>
    <w:rsid w:val="004F1401"/>
    <w:rsid w:val="004F1C06"/>
    <w:rsid w:val="004F3226"/>
    <w:rsid w:val="004F5BC6"/>
    <w:rsid w:val="004F5F8D"/>
    <w:rsid w:val="00501B34"/>
    <w:rsid w:val="00506C3F"/>
    <w:rsid w:val="00514ED6"/>
    <w:rsid w:val="0051657C"/>
    <w:rsid w:val="00524066"/>
    <w:rsid w:val="005277D5"/>
    <w:rsid w:val="00541A51"/>
    <w:rsid w:val="005427BE"/>
    <w:rsid w:val="00543C66"/>
    <w:rsid w:val="0055078D"/>
    <w:rsid w:val="00553016"/>
    <w:rsid w:val="00556461"/>
    <w:rsid w:val="00557DFD"/>
    <w:rsid w:val="00565BA0"/>
    <w:rsid w:val="00575EDC"/>
    <w:rsid w:val="00577DC3"/>
    <w:rsid w:val="00580186"/>
    <w:rsid w:val="00583E45"/>
    <w:rsid w:val="005854A4"/>
    <w:rsid w:val="005874CE"/>
    <w:rsid w:val="005A1E56"/>
    <w:rsid w:val="005A3EBF"/>
    <w:rsid w:val="005A7F72"/>
    <w:rsid w:val="005B15EC"/>
    <w:rsid w:val="005B25A7"/>
    <w:rsid w:val="005C58EB"/>
    <w:rsid w:val="005C5EFB"/>
    <w:rsid w:val="005D19C5"/>
    <w:rsid w:val="005E6023"/>
    <w:rsid w:val="005E641B"/>
    <w:rsid w:val="005F3F5B"/>
    <w:rsid w:val="006002DB"/>
    <w:rsid w:val="00604A6F"/>
    <w:rsid w:val="00604B56"/>
    <w:rsid w:val="00611161"/>
    <w:rsid w:val="006129CF"/>
    <w:rsid w:val="006140BC"/>
    <w:rsid w:val="006228A8"/>
    <w:rsid w:val="00626C13"/>
    <w:rsid w:val="00626CB1"/>
    <w:rsid w:val="00627321"/>
    <w:rsid w:val="006350CB"/>
    <w:rsid w:val="006520A7"/>
    <w:rsid w:val="00653AEA"/>
    <w:rsid w:val="006551A1"/>
    <w:rsid w:val="006556E8"/>
    <w:rsid w:val="00657E1E"/>
    <w:rsid w:val="00660B41"/>
    <w:rsid w:val="0066346C"/>
    <w:rsid w:val="00664874"/>
    <w:rsid w:val="00665D90"/>
    <w:rsid w:val="006874E7"/>
    <w:rsid w:val="00687AB1"/>
    <w:rsid w:val="00687BD4"/>
    <w:rsid w:val="006A180B"/>
    <w:rsid w:val="006B5067"/>
    <w:rsid w:val="006C1E2F"/>
    <w:rsid w:val="006E28EC"/>
    <w:rsid w:val="006E2F96"/>
    <w:rsid w:val="006E4D61"/>
    <w:rsid w:val="006E75DA"/>
    <w:rsid w:val="006F5DBE"/>
    <w:rsid w:val="007078B0"/>
    <w:rsid w:val="00710841"/>
    <w:rsid w:val="00713250"/>
    <w:rsid w:val="007144DC"/>
    <w:rsid w:val="0071522B"/>
    <w:rsid w:val="00721B39"/>
    <w:rsid w:val="00722404"/>
    <w:rsid w:val="00725CD6"/>
    <w:rsid w:val="00727C69"/>
    <w:rsid w:val="007366C7"/>
    <w:rsid w:val="00737740"/>
    <w:rsid w:val="007439D6"/>
    <w:rsid w:val="007603B5"/>
    <w:rsid w:val="00760F38"/>
    <w:rsid w:val="00767FB7"/>
    <w:rsid w:val="0077235F"/>
    <w:rsid w:val="007773EC"/>
    <w:rsid w:val="007812C8"/>
    <w:rsid w:val="0078315A"/>
    <w:rsid w:val="00784D97"/>
    <w:rsid w:val="00787C51"/>
    <w:rsid w:val="0079537B"/>
    <w:rsid w:val="007957B0"/>
    <w:rsid w:val="00797D1C"/>
    <w:rsid w:val="007A178A"/>
    <w:rsid w:val="007A5C34"/>
    <w:rsid w:val="007A6451"/>
    <w:rsid w:val="007B2374"/>
    <w:rsid w:val="007B769F"/>
    <w:rsid w:val="007C3332"/>
    <w:rsid w:val="007C3571"/>
    <w:rsid w:val="007C3B26"/>
    <w:rsid w:val="007D0A9A"/>
    <w:rsid w:val="007D3A53"/>
    <w:rsid w:val="007D56CD"/>
    <w:rsid w:val="007D6212"/>
    <w:rsid w:val="007E1CC3"/>
    <w:rsid w:val="007E40C5"/>
    <w:rsid w:val="007E4430"/>
    <w:rsid w:val="007F15F2"/>
    <w:rsid w:val="007F3A34"/>
    <w:rsid w:val="007F670A"/>
    <w:rsid w:val="0080057F"/>
    <w:rsid w:val="00801BCE"/>
    <w:rsid w:val="00806C2A"/>
    <w:rsid w:val="0080770E"/>
    <w:rsid w:val="0081013F"/>
    <w:rsid w:val="00810980"/>
    <w:rsid w:val="00811CD0"/>
    <w:rsid w:val="0081331B"/>
    <w:rsid w:val="00814078"/>
    <w:rsid w:val="00826144"/>
    <w:rsid w:val="00827CB9"/>
    <w:rsid w:val="00827D97"/>
    <w:rsid w:val="00830269"/>
    <w:rsid w:val="008325C5"/>
    <w:rsid w:val="008360D8"/>
    <w:rsid w:val="00845BF1"/>
    <w:rsid w:val="008522AD"/>
    <w:rsid w:val="008569E9"/>
    <w:rsid w:val="00864968"/>
    <w:rsid w:val="00874D3A"/>
    <w:rsid w:val="00880D3D"/>
    <w:rsid w:val="00883565"/>
    <w:rsid w:val="00890449"/>
    <w:rsid w:val="00897AD1"/>
    <w:rsid w:val="008A3A82"/>
    <w:rsid w:val="008A3AB3"/>
    <w:rsid w:val="008A4B4C"/>
    <w:rsid w:val="008A6E1B"/>
    <w:rsid w:val="008B6C9B"/>
    <w:rsid w:val="008D2501"/>
    <w:rsid w:val="008D2E3E"/>
    <w:rsid w:val="008D367F"/>
    <w:rsid w:val="008D3F02"/>
    <w:rsid w:val="008D3FA1"/>
    <w:rsid w:val="008E669F"/>
    <w:rsid w:val="008E6C1C"/>
    <w:rsid w:val="008E778F"/>
    <w:rsid w:val="008F0527"/>
    <w:rsid w:val="008F4D23"/>
    <w:rsid w:val="0090416E"/>
    <w:rsid w:val="00904841"/>
    <w:rsid w:val="0090625C"/>
    <w:rsid w:val="00906C86"/>
    <w:rsid w:val="00911E31"/>
    <w:rsid w:val="00912559"/>
    <w:rsid w:val="009136AA"/>
    <w:rsid w:val="00915671"/>
    <w:rsid w:val="00917FB7"/>
    <w:rsid w:val="009203D0"/>
    <w:rsid w:val="0092594C"/>
    <w:rsid w:val="00926FBA"/>
    <w:rsid w:val="00930D78"/>
    <w:rsid w:val="00934850"/>
    <w:rsid w:val="00940480"/>
    <w:rsid w:val="00942742"/>
    <w:rsid w:val="009433A5"/>
    <w:rsid w:val="0094568C"/>
    <w:rsid w:val="00950056"/>
    <w:rsid w:val="00950260"/>
    <w:rsid w:val="00951E0B"/>
    <w:rsid w:val="009536C8"/>
    <w:rsid w:val="00953B7B"/>
    <w:rsid w:val="0095417F"/>
    <w:rsid w:val="00954CAD"/>
    <w:rsid w:val="009626DA"/>
    <w:rsid w:val="00966DE9"/>
    <w:rsid w:val="009764A5"/>
    <w:rsid w:val="00982830"/>
    <w:rsid w:val="00986899"/>
    <w:rsid w:val="0099151F"/>
    <w:rsid w:val="00993F16"/>
    <w:rsid w:val="009A0E10"/>
    <w:rsid w:val="009A2E44"/>
    <w:rsid w:val="009A4ED1"/>
    <w:rsid w:val="009A7A5A"/>
    <w:rsid w:val="009B3E7D"/>
    <w:rsid w:val="009C024A"/>
    <w:rsid w:val="009C7224"/>
    <w:rsid w:val="009C799D"/>
    <w:rsid w:val="009C7E7F"/>
    <w:rsid w:val="009D1A96"/>
    <w:rsid w:val="009D2C0B"/>
    <w:rsid w:val="009D449F"/>
    <w:rsid w:val="009E3467"/>
    <w:rsid w:val="009E53DE"/>
    <w:rsid w:val="009F58D5"/>
    <w:rsid w:val="00A005FD"/>
    <w:rsid w:val="00A040ED"/>
    <w:rsid w:val="00A119C3"/>
    <w:rsid w:val="00A11E6A"/>
    <w:rsid w:val="00A12491"/>
    <w:rsid w:val="00A12D0B"/>
    <w:rsid w:val="00A24077"/>
    <w:rsid w:val="00A24459"/>
    <w:rsid w:val="00A25094"/>
    <w:rsid w:val="00A30A53"/>
    <w:rsid w:val="00A31E5C"/>
    <w:rsid w:val="00A35558"/>
    <w:rsid w:val="00A4589B"/>
    <w:rsid w:val="00A4641B"/>
    <w:rsid w:val="00A472B2"/>
    <w:rsid w:val="00A47B1A"/>
    <w:rsid w:val="00A511C3"/>
    <w:rsid w:val="00A5571E"/>
    <w:rsid w:val="00A56DB9"/>
    <w:rsid w:val="00A61B06"/>
    <w:rsid w:val="00A64EB1"/>
    <w:rsid w:val="00A72101"/>
    <w:rsid w:val="00A77F05"/>
    <w:rsid w:val="00A80758"/>
    <w:rsid w:val="00A80EF6"/>
    <w:rsid w:val="00A81B54"/>
    <w:rsid w:val="00A82D1F"/>
    <w:rsid w:val="00A83132"/>
    <w:rsid w:val="00A847FF"/>
    <w:rsid w:val="00A85349"/>
    <w:rsid w:val="00A855EE"/>
    <w:rsid w:val="00A9063F"/>
    <w:rsid w:val="00A91A8E"/>
    <w:rsid w:val="00A95C68"/>
    <w:rsid w:val="00A97A59"/>
    <w:rsid w:val="00AA2733"/>
    <w:rsid w:val="00AA29ED"/>
    <w:rsid w:val="00AB3427"/>
    <w:rsid w:val="00AB38D1"/>
    <w:rsid w:val="00AB42E6"/>
    <w:rsid w:val="00AB4BD6"/>
    <w:rsid w:val="00AD3976"/>
    <w:rsid w:val="00AD3F8D"/>
    <w:rsid w:val="00AD4196"/>
    <w:rsid w:val="00AD4317"/>
    <w:rsid w:val="00AD4499"/>
    <w:rsid w:val="00AD56A4"/>
    <w:rsid w:val="00AD56E5"/>
    <w:rsid w:val="00AD602C"/>
    <w:rsid w:val="00AE4481"/>
    <w:rsid w:val="00AE4BC6"/>
    <w:rsid w:val="00AF0A40"/>
    <w:rsid w:val="00AF3830"/>
    <w:rsid w:val="00B01787"/>
    <w:rsid w:val="00B03242"/>
    <w:rsid w:val="00B141B7"/>
    <w:rsid w:val="00B20216"/>
    <w:rsid w:val="00B2665D"/>
    <w:rsid w:val="00B3285A"/>
    <w:rsid w:val="00B34A37"/>
    <w:rsid w:val="00B34DA3"/>
    <w:rsid w:val="00B36F5D"/>
    <w:rsid w:val="00B44489"/>
    <w:rsid w:val="00B51A3E"/>
    <w:rsid w:val="00B532FC"/>
    <w:rsid w:val="00B74570"/>
    <w:rsid w:val="00B74B6F"/>
    <w:rsid w:val="00B75C73"/>
    <w:rsid w:val="00B76B45"/>
    <w:rsid w:val="00B7719B"/>
    <w:rsid w:val="00B80163"/>
    <w:rsid w:val="00B90938"/>
    <w:rsid w:val="00B919EA"/>
    <w:rsid w:val="00B92A95"/>
    <w:rsid w:val="00BA6D7B"/>
    <w:rsid w:val="00BB1847"/>
    <w:rsid w:val="00BB1B51"/>
    <w:rsid w:val="00BB20B2"/>
    <w:rsid w:val="00BB3166"/>
    <w:rsid w:val="00BC74C0"/>
    <w:rsid w:val="00BD33EE"/>
    <w:rsid w:val="00BE519B"/>
    <w:rsid w:val="00BF04A4"/>
    <w:rsid w:val="00BF1821"/>
    <w:rsid w:val="00BF47EE"/>
    <w:rsid w:val="00BF482E"/>
    <w:rsid w:val="00BF6584"/>
    <w:rsid w:val="00BF69F3"/>
    <w:rsid w:val="00BF7F08"/>
    <w:rsid w:val="00C1091E"/>
    <w:rsid w:val="00C16274"/>
    <w:rsid w:val="00C17247"/>
    <w:rsid w:val="00C17B30"/>
    <w:rsid w:val="00C23C7C"/>
    <w:rsid w:val="00C35C3C"/>
    <w:rsid w:val="00C42822"/>
    <w:rsid w:val="00C43586"/>
    <w:rsid w:val="00C4418E"/>
    <w:rsid w:val="00C47383"/>
    <w:rsid w:val="00C475A9"/>
    <w:rsid w:val="00C50EFF"/>
    <w:rsid w:val="00C53223"/>
    <w:rsid w:val="00C632FF"/>
    <w:rsid w:val="00C6501C"/>
    <w:rsid w:val="00C65C0D"/>
    <w:rsid w:val="00C6791F"/>
    <w:rsid w:val="00C710BA"/>
    <w:rsid w:val="00C74B86"/>
    <w:rsid w:val="00C758DD"/>
    <w:rsid w:val="00C76679"/>
    <w:rsid w:val="00C77BBA"/>
    <w:rsid w:val="00C84751"/>
    <w:rsid w:val="00C87311"/>
    <w:rsid w:val="00C91E96"/>
    <w:rsid w:val="00C9257F"/>
    <w:rsid w:val="00C97BD5"/>
    <w:rsid w:val="00CA046F"/>
    <w:rsid w:val="00CA171A"/>
    <w:rsid w:val="00CC4F18"/>
    <w:rsid w:val="00CC6DEE"/>
    <w:rsid w:val="00CC70F4"/>
    <w:rsid w:val="00CD499D"/>
    <w:rsid w:val="00CE0713"/>
    <w:rsid w:val="00CF0009"/>
    <w:rsid w:val="00CF1AC2"/>
    <w:rsid w:val="00CF1E2C"/>
    <w:rsid w:val="00CF3D73"/>
    <w:rsid w:val="00CF7796"/>
    <w:rsid w:val="00D0063E"/>
    <w:rsid w:val="00D0326F"/>
    <w:rsid w:val="00D05497"/>
    <w:rsid w:val="00D15462"/>
    <w:rsid w:val="00D2070C"/>
    <w:rsid w:val="00D21786"/>
    <w:rsid w:val="00D224E3"/>
    <w:rsid w:val="00D22505"/>
    <w:rsid w:val="00D22C65"/>
    <w:rsid w:val="00D22CAF"/>
    <w:rsid w:val="00D23AC7"/>
    <w:rsid w:val="00D23AE3"/>
    <w:rsid w:val="00D27D35"/>
    <w:rsid w:val="00D34FA2"/>
    <w:rsid w:val="00D37888"/>
    <w:rsid w:val="00D40348"/>
    <w:rsid w:val="00D51E39"/>
    <w:rsid w:val="00D52010"/>
    <w:rsid w:val="00D54170"/>
    <w:rsid w:val="00D62D78"/>
    <w:rsid w:val="00D66222"/>
    <w:rsid w:val="00D66FC8"/>
    <w:rsid w:val="00D727A6"/>
    <w:rsid w:val="00D732EF"/>
    <w:rsid w:val="00D74D37"/>
    <w:rsid w:val="00D82752"/>
    <w:rsid w:val="00D82A44"/>
    <w:rsid w:val="00D84445"/>
    <w:rsid w:val="00D859BC"/>
    <w:rsid w:val="00DA3BFC"/>
    <w:rsid w:val="00DA7969"/>
    <w:rsid w:val="00DB688E"/>
    <w:rsid w:val="00DD55AF"/>
    <w:rsid w:val="00DD6EA9"/>
    <w:rsid w:val="00DE0F3F"/>
    <w:rsid w:val="00DE7386"/>
    <w:rsid w:val="00DF0376"/>
    <w:rsid w:val="00DF3245"/>
    <w:rsid w:val="00DF367A"/>
    <w:rsid w:val="00DF3FB3"/>
    <w:rsid w:val="00DF4A41"/>
    <w:rsid w:val="00DF747D"/>
    <w:rsid w:val="00E11B25"/>
    <w:rsid w:val="00E17122"/>
    <w:rsid w:val="00E225CF"/>
    <w:rsid w:val="00E323D9"/>
    <w:rsid w:val="00E32F08"/>
    <w:rsid w:val="00E33E9F"/>
    <w:rsid w:val="00E34F88"/>
    <w:rsid w:val="00E35159"/>
    <w:rsid w:val="00E35437"/>
    <w:rsid w:val="00E44F22"/>
    <w:rsid w:val="00E60D0D"/>
    <w:rsid w:val="00E701BB"/>
    <w:rsid w:val="00E708B7"/>
    <w:rsid w:val="00E71A28"/>
    <w:rsid w:val="00E759FC"/>
    <w:rsid w:val="00E77F72"/>
    <w:rsid w:val="00E85C9B"/>
    <w:rsid w:val="00E97F50"/>
    <w:rsid w:val="00EA032F"/>
    <w:rsid w:val="00EA775F"/>
    <w:rsid w:val="00EB135B"/>
    <w:rsid w:val="00EB4560"/>
    <w:rsid w:val="00EB627A"/>
    <w:rsid w:val="00EB7B2D"/>
    <w:rsid w:val="00EC1D57"/>
    <w:rsid w:val="00EC238E"/>
    <w:rsid w:val="00EE00CF"/>
    <w:rsid w:val="00EE20FA"/>
    <w:rsid w:val="00EE60AC"/>
    <w:rsid w:val="00EF42CA"/>
    <w:rsid w:val="00EF5FBC"/>
    <w:rsid w:val="00EF795B"/>
    <w:rsid w:val="00F06606"/>
    <w:rsid w:val="00F1301A"/>
    <w:rsid w:val="00F1477A"/>
    <w:rsid w:val="00F171B9"/>
    <w:rsid w:val="00F174A4"/>
    <w:rsid w:val="00F1769E"/>
    <w:rsid w:val="00F24A12"/>
    <w:rsid w:val="00F25229"/>
    <w:rsid w:val="00F274CF"/>
    <w:rsid w:val="00F33832"/>
    <w:rsid w:val="00F342A9"/>
    <w:rsid w:val="00F35601"/>
    <w:rsid w:val="00F35868"/>
    <w:rsid w:val="00F40B84"/>
    <w:rsid w:val="00F40F39"/>
    <w:rsid w:val="00F41A35"/>
    <w:rsid w:val="00F443ED"/>
    <w:rsid w:val="00F53131"/>
    <w:rsid w:val="00F618B7"/>
    <w:rsid w:val="00F62088"/>
    <w:rsid w:val="00F70CCC"/>
    <w:rsid w:val="00F7747C"/>
    <w:rsid w:val="00F77F67"/>
    <w:rsid w:val="00F80E1D"/>
    <w:rsid w:val="00F82B00"/>
    <w:rsid w:val="00F82E61"/>
    <w:rsid w:val="00F85D71"/>
    <w:rsid w:val="00F86962"/>
    <w:rsid w:val="00F87012"/>
    <w:rsid w:val="00F87C1E"/>
    <w:rsid w:val="00F91A2C"/>
    <w:rsid w:val="00F93822"/>
    <w:rsid w:val="00F94FD7"/>
    <w:rsid w:val="00FA17CA"/>
    <w:rsid w:val="00FA20E8"/>
    <w:rsid w:val="00FA2324"/>
    <w:rsid w:val="00FA2719"/>
    <w:rsid w:val="00FA3EF9"/>
    <w:rsid w:val="00FA4567"/>
    <w:rsid w:val="00FA592B"/>
    <w:rsid w:val="00FB5222"/>
    <w:rsid w:val="00FC0EC3"/>
    <w:rsid w:val="00FC1EB3"/>
    <w:rsid w:val="00FC4DA3"/>
    <w:rsid w:val="00FC5DEB"/>
    <w:rsid w:val="00FD1DFB"/>
    <w:rsid w:val="00FD428B"/>
    <w:rsid w:val="00FD5F25"/>
    <w:rsid w:val="00FD6B4E"/>
    <w:rsid w:val="00FE0563"/>
    <w:rsid w:val="00FF5C86"/>
    <w:rsid w:val="00FF60EC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A9B8D"/>
  <w15:docId w15:val="{2E91A28C-464D-463E-84B8-0D9EA1418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8B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2C8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rsid w:val="00E323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868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87C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87C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87C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87C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87C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6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06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1283"/>
    <w:rPr>
      <w:b/>
      <w:bCs/>
    </w:rPr>
  </w:style>
  <w:style w:type="character" w:styleId="Hyperlink">
    <w:name w:val="Hyperlink"/>
    <w:basedOn w:val="DefaultParagraphFont"/>
    <w:uiPriority w:val="99"/>
    <w:unhideWhenUsed/>
    <w:rsid w:val="00827CB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323D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E708B7"/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12C8"/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603B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03B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87C1E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35868"/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7C1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87C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87C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87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87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9626DA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FD0"/>
  </w:style>
  <w:style w:type="paragraph" w:styleId="Footer">
    <w:name w:val="footer"/>
    <w:basedOn w:val="Normal"/>
    <w:link w:val="Foot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FD0"/>
  </w:style>
  <w:style w:type="paragraph" w:styleId="NoSpacing">
    <w:name w:val="No Spacing"/>
    <w:link w:val="NoSpacingChar"/>
    <w:uiPriority w:val="1"/>
    <w:qFormat/>
    <w:rsid w:val="006A18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10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9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98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980"/>
    <w:rPr>
      <w:i/>
      <w:iCs/>
      <w:color w:val="4F81BD" w:themeColor="accent1"/>
    </w:rPr>
  </w:style>
  <w:style w:type="paragraph" w:customStyle="1" w:styleId="trt0xe">
    <w:name w:val="trt0xe"/>
    <w:basedOn w:val="Normal"/>
    <w:rsid w:val="005C5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710841"/>
  </w:style>
  <w:style w:type="paragraph" w:styleId="Caption">
    <w:name w:val="caption"/>
    <w:basedOn w:val="Normal"/>
    <w:next w:val="Normal"/>
    <w:uiPriority w:val="35"/>
    <w:unhideWhenUsed/>
    <w:qFormat/>
    <w:rsid w:val="00665D9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1B39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D428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428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42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25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3844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2203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11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52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498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1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344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527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0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88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26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926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3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6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4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8200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4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6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549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205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4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814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668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5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1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147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487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5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6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6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1326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98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340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35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54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6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783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573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15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6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1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0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3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2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7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0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708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4951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7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298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75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14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64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56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3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315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1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2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2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4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5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81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4608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625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2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663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33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2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5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4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808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33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010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44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327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7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8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105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308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691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62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5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0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118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532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195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97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9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927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5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077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1432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440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38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4593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577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06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951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54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8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45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0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1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47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55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579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65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45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71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jp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61" Type="http://schemas.openxmlformats.org/officeDocument/2006/relationships/image" Target="media/image50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image" Target="media/image61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3EC004702943BC0D97E61E44ABE9" ma:contentTypeVersion="13" ma:contentTypeDescription="Create a new document." ma:contentTypeScope="" ma:versionID="ba30dd7891cbb59de6a3343bbbb782a1">
  <xsd:schema xmlns:xsd="http://www.w3.org/2001/XMLSchema" xmlns:xs="http://www.w3.org/2001/XMLSchema" xmlns:p="http://schemas.microsoft.com/office/2006/metadata/properties" xmlns:ns3="c7c6d395-0537-4c4e-97f9-7a4acce0c09a" xmlns:ns4="210a41bc-de5c-46dc-aed8-e72a2526d66a" targetNamespace="http://schemas.microsoft.com/office/2006/metadata/properties" ma:root="true" ma:fieldsID="05974e5786db0ab5d9dbaa435df53ec8" ns3:_="" ns4:_="">
    <xsd:import namespace="c7c6d395-0537-4c4e-97f9-7a4acce0c09a"/>
    <xsd:import namespace="210a41bc-de5c-46dc-aed8-e72a2526d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6d395-0537-4c4e-97f9-7a4acce0c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a41bc-de5c-46dc-aed8-e72a2526d6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D4BF0-D268-4D13-B445-37F9802421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56F834-AAB0-47B7-9170-5ABAF22FF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6d395-0537-4c4e-97f9-7a4acce0c09a"/>
    <ds:schemaRef ds:uri="210a41bc-de5c-46dc-aed8-e72a2526d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774B52-8CA3-43AF-8866-72C57260F9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91DE38-DBA4-4CFA-9B03-8C0598E51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4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d Zafar;Shoaib Waqar;Qamrosh Maqsood;Waleed Ashraf;Rai Awais</dc:creator>
  <cp:lastModifiedBy>Maaz Hameed</cp:lastModifiedBy>
  <cp:revision>27</cp:revision>
  <cp:lastPrinted>2020-12-12T16:39:00Z</cp:lastPrinted>
  <dcterms:created xsi:type="dcterms:W3CDTF">2022-02-20T09:08:00Z</dcterms:created>
  <dcterms:modified xsi:type="dcterms:W3CDTF">2025-03-1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3EC004702943BC0D97E61E44ABE9</vt:lpwstr>
  </property>
</Properties>
</file>